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007BFC" w14:textId="14D4A407" w:rsidR="00D24D87" w:rsidRPr="008D085F" w:rsidRDefault="008D085F" w:rsidP="001C011E">
      <w:pPr>
        <w:pStyle w:val="leftalignedgraytext"/>
        <w:jc w:val="center"/>
      </w:pPr>
      <w:r w:rsidRPr="000E7035">
        <w:rPr>
          <w:sz w:val="50"/>
          <w:szCs w:val="50"/>
        </w:rPr>
        <w:t>Edward Jones Flooring Material</w:t>
      </w:r>
    </w:p>
    <w:tbl>
      <w:tblPr>
        <w:tblW w:w="10357" w:type="dxa"/>
        <w:shd w:val="clear" w:color="auto" w:fill="FFFFFF"/>
        <w:tblCellMar>
          <w:top w:w="43" w:type="dxa"/>
          <w:left w:w="115" w:type="dxa"/>
          <w:bottom w:w="43" w:type="dxa"/>
          <w:right w:w="115" w:type="dxa"/>
        </w:tblCellMar>
        <w:tblLook w:val="0000" w:firstRow="0" w:lastRow="0" w:firstColumn="0" w:lastColumn="0" w:noHBand="0" w:noVBand="0"/>
      </w:tblPr>
      <w:tblGrid>
        <w:gridCol w:w="1077"/>
        <w:gridCol w:w="2356"/>
        <w:gridCol w:w="236"/>
        <w:gridCol w:w="1005"/>
        <w:gridCol w:w="2356"/>
        <w:gridCol w:w="978"/>
        <w:gridCol w:w="2349"/>
      </w:tblGrid>
      <w:tr w:rsidR="002638CC" w:rsidRPr="00DB3ABF" w14:paraId="2ED4952A" w14:textId="77777777" w:rsidTr="002638CC">
        <w:trPr>
          <w:cantSplit/>
          <w:trHeight w:val="1842"/>
        </w:trPr>
        <w:tc>
          <w:tcPr>
            <w:tcW w:w="0" w:type="auto"/>
            <w:shd w:val="clear" w:color="auto" w:fill="FFFFFF"/>
          </w:tcPr>
          <w:p w14:paraId="5E0266F4" w14:textId="22B41596" w:rsidR="002638CC" w:rsidRPr="00CC43B9" w:rsidRDefault="002638CC" w:rsidP="002638CC">
            <w:pPr>
              <w:pStyle w:val="leftalignedgraytext"/>
              <w:jc w:val="right"/>
            </w:pPr>
            <w:r w:rsidRPr="008D085F">
              <w:rPr>
                <w:b/>
                <w:sz w:val="24"/>
                <w:szCs w:val="24"/>
              </w:rPr>
              <w:t>SOLD TO</w:t>
            </w:r>
          </w:p>
        </w:tc>
        <w:tc>
          <w:tcPr>
            <w:tcW w:w="0" w:type="auto"/>
            <w:shd w:val="clear" w:color="auto" w:fill="FFFFFF"/>
          </w:tcPr>
          <w:sdt>
            <w:sdtPr>
              <w:rPr>
                <w:sz w:val="24"/>
                <w:szCs w:val="24"/>
                <w:highlight w:val="yellow"/>
              </w:rPr>
              <w:id w:val="-480764837"/>
              <w:placeholder>
                <w:docPart w:val="15E735A858924BC4B01EF62223088FF5"/>
              </w:placeholder>
              <w:showingPlcHdr/>
            </w:sdtPr>
            <w:sdtEndPr/>
            <w:sdtContent>
              <w:p w14:paraId="3C951D67" w14:textId="77777777" w:rsidR="002638CC" w:rsidRPr="008D085F" w:rsidRDefault="002638CC" w:rsidP="002638CC">
                <w:pPr>
                  <w:pStyle w:val="leftalignedgraytext"/>
                  <w:jc w:val="right"/>
                  <w:rPr>
                    <w:sz w:val="24"/>
                    <w:szCs w:val="24"/>
                    <w:highlight w:val="yellow"/>
                  </w:rPr>
                </w:pPr>
                <w:r w:rsidRPr="008D085F">
                  <w:rPr>
                    <w:sz w:val="24"/>
                    <w:szCs w:val="24"/>
                    <w:highlight w:val="yellow"/>
                  </w:rPr>
                  <w:t>[Name]</w:t>
                </w:r>
              </w:p>
            </w:sdtContent>
          </w:sdt>
          <w:sdt>
            <w:sdtPr>
              <w:rPr>
                <w:sz w:val="24"/>
                <w:szCs w:val="24"/>
                <w:highlight w:val="yellow"/>
              </w:rPr>
              <w:id w:val="461307579"/>
              <w:placeholder>
                <w:docPart w:val="6DC4107ED0854B32A932C54DF1A12BA8"/>
              </w:placeholder>
              <w:showingPlcHdr/>
            </w:sdtPr>
            <w:sdtEndPr/>
            <w:sdtContent>
              <w:p w14:paraId="3F95C811" w14:textId="77777777" w:rsidR="002638CC" w:rsidRPr="008D085F" w:rsidRDefault="002638CC" w:rsidP="002638CC">
                <w:pPr>
                  <w:pStyle w:val="leftalignedgraytext"/>
                  <w:jc w:val="right"/>
                  <w:rPr>
                    <w:sz w:val="24"/>
                    <w:szCs w:val="24"/>
                    <w:highlight w:val="yellow"/>
                  </w:rPr>
                </w:pPr>
                <w:r w:rsidRPr="008D085F">
                  <w:rPr>
                    <w:sz w:val="24"/>
                    <w:szCs w:val="24"/>
                    <w:highlight w:val="yellow"/>
                  </w:rPr>
                  <w:t>[Company Name]</w:t>
                </w:r>
              </w:p>
            </w:sdtContent>
          </w:sdt>
          <w:sdt>
            <w:sdtPr>
              <w:rPr>
                <w:sz w:val="24"/>
                <w:szCs w:val="24"/>
                <w:highlight w:val="yellow"/>
              </w:rPr>
              <w:id w:val="-1059780679"/>
              <w:placeholder>
                <w:docPart w:val="F6F9AE2BD3E147B9B23E63F0AF8B6834"/>
              </w:placeholder>
              <w:showingPlcHdr/>
            </w:sdtPr>
            <w:sdtEndPr/>
            <w:sdtContent>
              <w:p w14:paraId="7029113C" w14:textId="77777777" w:rsidR="002638CC" w:rsidRPr="008D085F" w:rsidRDefault="002638CC" w:rsidP="002638CC">
                <w:pPr>
                  <w:pStyle w:val="leftalignedgraytext"/>
                  <w:jc w:val="right"/>
                  <w:rPr>
                    <w:sz w:val="24"/>
                    <w:szCs w:val="24"/>
                    <w:highlight w:val="yellow"/>
                  </w:rPr>
                </w:pPr>
                <w:r w:rsidRPr="008D085F">
                  <w:rPr>
                    <w:sz w:val="24"/>
                    <w:szCs w:val="24"/>
                    <w:highlight w:val="yellow"/>
                  </w:rPr>
                  <w:t>[Street Address]</w:t>
                </w:r>
              </w:p>
            </w:sdtContent>
          </w:sdt>
          <w:sdt>
            <w:sdtPr>
              <w:rPr>
                <w:sz w:val="24"/>
                <w:szCs w:val="24"/>
                <w:highlight w:val="yellow"/>
              </w:rPr>
              <w:id w:val="-1660535048"/>
              <w:placeholder>
                <w:docPart w:val="37B82632A2FD475E8BF89D3D565C0049"/>
              </w:placeholder>
              <w:showingPlcHdr/>
            </w:sdtPr>
            <w:sdtEndPr/>
            <w:sdtContent>
              <w:p w14:paraId="72871B90" w14:textId="77777777" w:rsidR="002638CC" w:rsidRPr="008D085F" w:rsidRDefault="002638CC" w:rsidP="002638CC">
                <w:pPr>
                  <w:pStyle w:val="leftalignedgraytext"/>
                  <w:jc w:val="right"/>
                  <w:rPr>
                    <w:sz w:val="24"/>
                    <w:szCs w:val="24"/>
                    <w:highlight w:val="yellow"/>
                  </w:rPr>
                </w:pPr>
                <w:r w:rsidRPr="008D085F">
                  <w:rPr>
                    <w:sz w:val="24"/>
                    <w:szCs w:val="24"/>
                    <w:highlight w:val="yellow"/>
                  </w:rPr>
                  <w:t>[City, ST  ZIP Code]</w:t>
                </w:r>
              </w:p>
            </w:sdtContent>
          </w:sdt>
          <w:p w14:paraId="1D349807" w14:textId="44394B63" w:rsidR="002638CC" w:rsidRPr="00CC43B9" w:rsidRDefault="002638CC" w:rsidP="002638CC">
            <w:pPr>
              <w:pStyle w:val="leftalignedgraytext"/>
              <w:jc w:val="right"/>
            </w:pPr>
            <w:r w:rsidRPr="008D085F">
              <w:rPr>
                <w:sz w:val="24"/>
                <w:szCs w:val="24"/>
                <w:highlight w:val="yellow"/>
              </w:rPr>
              <w:t xml:space="preserve">Phone </w:t>
            </w:r>
            <w:sdt>
              <w:sdtPr>
                <w:rPr>
                  <w:sz w:val="24"/>
                  <w:szCs w:val="24"/>
                  <w:highlight w:val="yellow"/>
                </w:rPr>
                <w:id w:val="146025406"/>
                <w:placeholder>
                  <w:docPart w:val="D4C93BDBB79D49C5962D2B3DEB206040"/>
                </w:placeholder>
                <w:showingPlcHdr/>
              </w:sdtPr>
              <w:sdtEndPr/>
              <w:sdtContent>
                <w:r w:rsidRPr="008D085F">
                  <w:rPr>
                    <w:sz w:val="24"/>
                    <w:szCs w:val="24"/>
                    <w:highlight w:val="yellow"/>
                  </w:rPr>
                  <w:t>[000-000-0000]</w:t>
                </w:r>
              </w:sdtContent>
            </w:sdt>
          </w:p>
        </w:tc>
        <w:tc>
          <w:tcPr>
            <w:tcW w:w="0" w:type="auto"/>
            <w:shd w:val="clear" w:color="auto" w:fill="FFFFFF"/>
          </w:tcPr>
          <w:p w14:paraId="27730606" w14:textId="4A23E484" w:rsidR="002638CC" w:rsidRPr="00CC43B9" w:rsidRDefault="002638CC" w:rsidP="002638CC">
            <w:pPr>
              <w:pStyle w:val="leftalignedgraytext"/>
              <w:jc w:val="right"/>
            </w:pPr>
          </w:p>
        </w:tc>
        <w:tc>
          <w:tcPr>
            <w:tcW w:w="0" w:type="auto"/>
            <w:shd w:val="clear" w:color="auto" w:fill="FFFFFF"/>
          </w:tcPr>
          <w:p w14:paraId="1AEF44E9" w14:textId="66694583" w:rsidR="002638CC" w:rsidRDefault="002638CC" w:rsidP="002638CC">
            <w:pPr>
              <w:pStyle w:val="rightalignedorangetext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HIP TO</w:t>
            </w:r>
          </w:p>
          <w:p w14:paraId="02BACAA8" w14:textId="1CD7B95F" w:rsidR="002638CC" w:rsidRPr="008D085F" w:rsidRDefault="002638CC" w:rsidP="002638CC">
            <w:pPr>
              <w:pStyle w:val="rightalignedorangetext"/>
              <w:rPr>
                <w:b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</w:tcPr>
          <w:sdt>
            <w:sdtPr>
              <w:rPr>
                <w:sz w:val="24"/>
                <w:szCs w:val="24"/>
                <w:highlight w:val="yellow"/>
              </w:rPr>
              <w:id w:val="1063590129"/>
              <w:placeholder>
                <w:docPart w:val="2E0E7B9B8F104E799DB4CBCF95C1FE1B"/>
              </w:placeholder>
              <w:showingPlcHdr/>
            </w:sdtPr>
            <w:sdtEndPr/>
            <w:sdtContent>
              <w:p w14:paraId="52FD4487" w14:textId="77777777" w:rsidR="002638CC" w:rsidRPr="008D085F" w:rsidRDefault="002638CC" w:rsidP="002638CC">
                <w:pPr>
                  <w:pStyle w:val="leftalignedgraytext"/>
                  <w:jc w:val="right"/>
                  <w:rPr>
                    <w:sz w:val="24"/>
                    <w:szCs w:val="24"/>
                    <w:highlight w:val="yellow"/>
                  </w:rPr>
                </w:pPr>
                <w:r w:rsidRPr="008D085F">
                  <w:rPr>
                    <w:sz w:val="24"/>
                    <w:szCs w:val="24"/>
                    <w:highlight w:val="yellow"/>
                  </w:rPr>
                  <w:t>[Name]</w:t>
                </w:r>
              </w:p>
            </w:sdtContent>
          </w:sdt>
          <w:sdt>
            <w:sdtPr>
              <w:rPr>
                <w:sz w:val="24"/>
                <w:szCs w:val="24"/>
                <w:highlight w:val="yellow"/>
              </w:rPr>
              <w:id w:val="1063590337"/>
              <w:placeholder>
                <w:docPart w:val="40231EAF67DA442FB7540C386CCC7355"/>
              </w:placeholder>
              <w:showingPlcHdr/>
            </w:sdtPr>
            <w:sdtEndPr/>
            <w:sdtContent>
              <w:p w14:paraId="593AE368" w14:textId="77777777" w:rsidR="002638CC" w:rsidRPr="008D085F" w:rsidRDefault="002638CC" w:rsidP="002638CC">
                <w:pPr>
                  <w:pStyle w:val="leftalignedgraytext"/>
                  <w:jc w:val="right"/>
                  <w:rPr>
                    <w:sz w:val="24"/>
                    <w:szCs w:val="24"/>
                    <w:highlight w:val="yellow"/>
                  </w:rPr>
                </w:pPr>
                <w:r w:rsidRPr="008D085F">
                  <w:rPr>
                    <w:sz w:val="24"/>
                    <w:szCs w:val="24"/>
                    <w:highlight w:val="yellow"/>
                  </w:rPr>
                  <w:t>[Company Name]</w:t>
                </w:r>
              </w:p>
            </w:sdtContent>
          </w:sdt>
          <w:sdt>
            <w:sdtPr>
              <w:rPr>
                <w:sz w:val="24"/>
                <w:szCs w:val="24"/>
                <w:highlight w:val="yellow"/>
              </w:rPr>
              <w:id w:val="1063590339"/>
              <w:placeholder>
                <w:docPart w:val="64A207C5A28D41CFB8FB8FB5339DAB6C"/>
              </w:placeholder>
              <w:showingPlcHdr/>
            </w:sdtPr>
            <w:sdtEndPr/>
            <w:sdtContent>
              <w:p w14:paraId="433300FF" w14:textId="77777777" w:rsidR="002638CC" w:rsidRPr="008D085F" w:rsidRDefault="002638CC" w:rsidP="002638CC">
                <w:pPr>
                  <w:pStyle w:val="leftalignedgraytext"/>
                  <w:jc w:val="right"/>
                  <w:rPr>
                    <w:sz w:val="24"/>
                    <w:szCs w:val="24"/>
                    <w:highlight w:val="yellow"/>
                  </w:rPr>
                </w:pPr>
                <w:r w:rsidRPr="008D085F">
                  <w:rPr>
                    <w:sz w:val="24"/>
                    <w:szCs w:val="24"/>
                    <w:highlight w:val="yellow"/>
                  </w:rPr>
                  <w:t>[Street Address]</w:t>
                </w:r>
              </w:p>
            </w:sdtContent>
          </w:sdt>
          <w:sdt>
            <w:sdtPr>
              <w:rPr>
                <w:sz w:val="24"/>
                <w:szCs w:val="24"/>
                <w:highlight w:val="yellow"/>
              </w:rPr>
              <w:id w:val="1063590329"/>
              <w:placeholder>
                <w:docPart w:val="7C2D1975CC4246488D4C0A4FD2A90B3F"/>
              </w:placeholder>
              <w:showingPlcHdr/>
            </w:sdtPr>
            <w:sdtEndPr/>
            <w:sdtContent>
              <w:p w14:paraId="16BA05EA" w14:textId="77777777" w:rsidR="002638CC" w:rsidRPr="008D085F" w:rsidRDefault="002638CC" w:rsidP="002638CC">
                <w:pPr>
                  <w:pStyle w:val="leftalignedgraytext"/>
                  <w:jc w:val="right"/>
                  <w:rPr>
                    <w:sz w:val="24"/>
                    <w:szCs w:val="24"/>
                    <w:highlight w:val="yellow"/>
                  </w:rPr>
                </w:pPr>
                <w:r w:rsidRPr="008D085F">
                  <w:rPr>
                    <w:sz w:val="24"/>
                    <w:szCs w:val="24"/>
                    <w:highlight w:val="yellow"/>
                  </w:rPr>
                  <w:t>[City, ST  ZIP Code]</w:t>
                </w:r>
              </w:p>
            </w:sdtContent>
          </w:sdt>
          <w:p w14:paraId="7C533C13" w14:textId="29C863B3" w:rsidR="002638CC" w:rsidRPr="008D085F" w:rsidRDefault="002638CC" w:rsidP="002638CC">
            <w:pPr>
              <w:pStyle w:val="leftalignedgraytext"/>
              <w:jc w:val="right"/>
              <w:rPr>
                <w:sz w:val="24"/>
                <w:szCs w:val="24"/>
                <w:highlight w:val="yellow"/>
              </w:rPr>
            </w:pPr>
            <w:r w:rsidRPr="008D085F">
              <w:rPr>
                <w:sz w:val="24"/>
                <w:szCs w:val="24"/>
                <w:highlight w:val="yellow"/>
              </w:rPr>
              <w:t xml:space="preserve">Phone </w:t>
            </w:r>
            <w:sdt>
              <w:sdtPr>
                <w:rPr>
                  <w:sz w:val="24"/>
                  <w:szCs w:val="24"/>
                  <w:highlight w:val="yellow"/>
                </w:rPr>
                <w:id w:val="1063590131"/>
                <w:placeholder>
                  <w:docPart w:val="A0FDA8FC68DA4DFB9F8A8BBEEA6C55D5"/>
                </w:placeholder>
                <w:showingPlcHdr/>
              </w:sdtPr>
              <w:sdtEndPr/>
              <w:sdtContent>
                <w:r w:rsidRPr="008D085F">
                  <w:rPr>
                    <w:sz w:val="24"/>
                    <w:szCs w:val="24"/>
                    <w:highlight w:val="yellow"/>
                  </w:rPr>
                  <w:t>[000-000-0000]</w:t>
                </w:r>
              </w:sdtContent>
            </w:sdt>
          </w:p>
        </w:tc>
        <w:tc>
          <w:tcPr>
            <w:tcW w:w="0" w:type="auto"/>
            <w:shd w:val="clear" w:color="auto" w:fill="FFFFFF"/>
          </w:tcPr>
          <w:p w14:paraId="2034B165" w14:textId="1A4B5BB7" w:rsidR="002638CC" w:rsidRPr="008D085F" w:rsidRDefault="002638CC" w:rsidP="002638CC">
            <w:pPr>
              <w:pStyle w:val="rightalignedorangetext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Job Site</w:t>
            </w:r>
          </w:p>
        </w:tc>
        <w:tc>
          <w:tcPr>
            <w:tcW w:w="0" w:type="auto"/>
            <w:shd w:val="clear" w:color="auto" w:fill="FFFFFF"/>
          </w:tcPr>
          <w:sdt>
            <w:sdtPr>
              <w:rPr>
                <w:sz w:val="24"/>
                <w:szCs w:val="24"/>
              </w:rPr>
              <w:id w:val="1063591033"/>
              <w:placeholder>
                <w:docPart w:val="4EB49A15299C433C9423F37D01BD2848"/>
              </w:placeholder>
              <w:showingPlcHdr/>
            </w:sdtPr>
            <w:sdtEndPr/>
            <w:sdtContent>
              <w:p w14:paraId="20863959" w14:textId="77777777" w:rsidR="002638CC" w:rsidRPr="008D085F" w:rsidRDefault="002638CC" w:rsidP="002638CC">
                <w:pPr>
                  <w:pStyle w:val="leftalignedgraytext"/>
                  <w:jc w:val="right"/>
                  <w:rPr>
                    <w:sz w:val="24"/>
                    <w:szCs w:val="24"/>
                  </w:rPr>
                </w:pPr>
                <w:r w:rsidRPr="008D085F">
                  <w:rPr>
                    <w:sz w:val="24"/>
                    <w:szCs w:val="24"/>
                    <w:highlight w:val="yellow"/>
                  </w:rPr>
                  <w:t>[Name]</w:t>
                </w:r>
              </w:p>
            </w:sdtContent>
          </w:sdt>
          <w:sdt>
            <w:sdtPr>
              <w:rPr>
                <w:sz w:val="24"/>
                <w:szCs w:val="24"/>
              </w:rPr>
              <w:id w:val="1063591034"/>
              <w:placeholder>
                <w:docPart w:val="E3A7A16482A84EAD85C73327A868A54C"/>
              </w:placeholder>
            </w:sdtPr>
            <w:sdtEndPr/>
            <w:sdtContent>
              <w:p w14:paraId="5852D403" w14:textId="46ABBF91" w:rsidR="002638CC" w:rsidRPr="008D085F" w:rsidRDefault="002638CC" w:rsidP="002638CC">
                <w:pPr>
                  <w:pStyle w:val="leftalignedgraytext"/>
                  <w:jc w:val="right"/>
                  <w:rPr>
                    <w:sz w:val="24"/>
                    <w:szCs w:val="24"/>
                  </w:rPr>
                </w:pPr>
                <w:r>
                  <w:rPr>
                    <w:sz w:val="24"/>
                    <w:szCs w:val="24"/>
                  </w:rPr>
                  <w:t>Edward Jones #</w:t>
                </w:r>
              </w:p>
            </w:sdtContent>
          </w:sdt>
          <w:sdt>
            <w:sdtPr>
              <w:rPr>
                <w:sz w:val="24"/>
                <w:szCs w:val="24"/>
              </w:rPr>
              <w:id w:val="1063591035"/>
              <w:placeholder>
                <w:docPart w:val="974A821E9C794CD9AEA658FFAC1597A8"/>
              </w:placeholder>
              <w:showingPlcHdr/>
            </w:sdtPr>
            <w:sdtEndPr/>
            <w:sdtContent>
              <w:p w14:paraId="7C9C5845" w14:textId="77777777" w:rsidR="002638CC" w:rsidRPr="008D085F" w:rsidRDefault="002638CC" w:rsidP="002638CC">
                <w:pPr>
                  <w:pStyle w:val="leftalignedgraytext"/>
                  <w:jc w:val="right"/>
                  <w:rPr>
                    <w:sz w:val="24"/>
                    <w:szCs w:val="24"/>
                  </w:rPr>
                </w:pPr>
                <w:r w:rsidRPr="008D085F">
                  <w:rPr>
                    <w:sz w:val="24"/>
                    <w:szCs w:val="24"/>
                    <w:highlight w:val="yellow"/>
                  </w:rPr>
                  <w:t>[Street Address]</w:t>
                </w:r>
              </w:p>
            </w:sdtContent>
          </w:sdt>
          <w:sdt>
            <w:sdtPr>
              <w:rPr>
                <w:sz w:val="24"/>
                <w:szCs w:val="24"/>
              </w:rPr>
              <w:id w:val="1063591036"/>
              <w:placeholder>
                <w:docPart w:val="3C7E5255731243F6A27E7966B069FA5E"/>
              </w:placeholder>
              <w:showingPlcHdr/>
            </w:sdtPr>
            <w:sdtEndPr/>
            <w:sdtContent>
              <w:p w14:paraId="14F33F76" w14:textId="77777777" w:rsidR="002638CC" w:rsidRPr="008D085F" w:rsidRDefault="002638CC" w:rsidP="002638CC">
                <w:pPr>
                  <w:pStyle w:val="leftalignedgraytext"/>
                  <w:jc w:val="right"/>
                  <w:rPr>
                    <w:sz w:val="24"/>
                    <w:szCs w:val="24"/>
                  </w:rPr>
                </w:pPr>
                <w:r w:rsidRPr="008D085F">
                  <w:rPr>
                    <w:sz w:val="24"/>
                    <w:szCs w:val="24"/>
                    <w:highlight w:val="yellow"/>
                  </w:rPr>
                  <w:t>[City, ST  ZIP Code]</w:t>
                </w:r>
              </w:p>
            </w:sdtContent>
          </w:sdt>
          <w:p w14:paraId="03D57420" w14:textId="18309104" w:rsidR="002638CC" w:rsidRPr="008D085F" w:rsidRDefault="002638CC" w:rsidP="002638CC">
            <w:pPr>
              <w:pStyle w:val="leftalignedgraytext"/>
              <w:jc w:val="right"/>
              <w:rPr>
                <w:sz w:val="24"/>
                <w:szCs w:val="24"/>
              </w:rPr>
            </w:pPr>
            <w:r w:rsidRPr="008D085F">
              <w:rPr>
                <w:sz w:val="24"/>
                <w:szCs w:val="24"/>
                <w:highlight w:val="yellow"/>
              </w:rPr>
              <w:t xml:space="preserve">Phone </w:t>
            </w:r>
            <w:sdt>
              <w:sdtPr>
                <w:rPr>
                  <w:sz w:val="24"/>
                  <w:szCs w:val="24"/>
                  <w:highlight w:val="yellow"/>
                </w:rPr>
                <w:id w:val="1063591037"/>
                <w:placeholder>
                  <w:docPart w:val="991F4066635C4F7F82087498CBEA29AD"/>
                </w:placeholder>
                <w:showingPlcHdr/>
              </w:sdtPr>
              <w:sdtEndPr/>
              <w:sdtContent>
                <w:r w:rsidRPr="008D085F">
                  <w:rPr>
                    <w:sz w:val="24"/>
                    <w:szCs w:val="24"/>
                    <w:highlight w:val="yellow"/>
                  </w:rPr>
                  <w:t>[000-000-0000]</w:t>
                </w:r>
              </w:sdtContent>
            </w:sdt>
          </w:p>
        </w:tc>
      </w:tr>
    </w:tbl>
    <w:p w14:paraId="0FF8B632" w14:textId="77B07A8C" w:rsidR="008D085F" w:rsidRPr="00DE2B0A" w:rsidRDefault="008D085F" w:rsidP="008D085F">
      <w:pPr>
        <w:jc w:val="center"/>
        <w:rPr>
          <w:sz w:val="36"/>
          <w:szCs w:val="36"/>
        </w:rPr>
      </w:pPr>
      <w:r w:rsidRPr="00DE2B0A">
        <w:rPr>
          <w:sz w:val="36"/>
          <w:szCs w:val="36"/>
        </w:rPr>
        <w:t xml:space="preserve">Edward Jones Branch </w:t>
      </w:r>
      <w:r w:rsidR="00F53981">
        <w:rPr>
          <w:sz w:val="36"/>
          <w:szCs w:val="36"/>
        </w:rPr>
        <w:t>#_________________</w:t>
      </w:r>
      <w:r w:rsidRPr="00DE2B0A">
        <w:rPr>
          <w:sz w:val="36"/>
          <w:szCs w:val="36"/>
        </w:rPr>
        <w:t xml:space="preserve">             </w:t>
      </w:r>
    </w:p>
    <w:tbl>
      <w:tblPr>
        <w:tblStyle w:val="TableGrid"/>
        <w:tblW w:w="10891" w:type="dxa"/>
        <w:tblLayout w:type="fixed"/>
        <w:tblLook w:val="0000" w:firstRow="0" w:lastRow="0" w:firstColumn="0" w:lastColumn="0" w:noHBand="0" w:noVBand="0"/>
      </w:tblPr>
      <w:tblGrid>
        <w:gridCol w:w="8725"/>
        <w:gridCol w:w="2166"/>
      </w:tblGrid>
      <w:tr w:rsidR="004B1111" w:rsidRPr="00DB3ABF" w14:paraId="53274C99" w14:textId="77777777" w:rsidTr="00DC64D3">
        <w:trPr>
          <w:trHeight w:val="332"/>
        </w:trPr>
        <w:tc>
          <w:tcPr>
            <w:tcW w:w="8725" w:type="dxa"/>
          </w:tcPr>
          <w:p w14:paraId="1EC90033" w14:textId="77777777" w:rsidR="00A36B98" w:rsidRPr="00A36B98" w:rsidRDefault="004B1111" w:rsidP="00A36B98">
            <w:pPr>
              <w:jc w:val="center"/>
              <w:rPr>
                <w:b/>
                <w:sz w:val="32"/>
                <w:szCs w:val="32"/>
              </w:rPr>
            </w:pPr>
            <w:r w:rsidRPr="00A36B98">
              <w:rPr>
                <w:b/>
                <w:sz w:val="32"/>
                <w:szCs w:val="32"/>
              </w:rPr>
              <w:t>Flooring Description</w:t>
            </w:r>
          </w:p>
          <w:p w14:paraId="71C1A130" w14:textId="2019748E" w:rsidR="004B1111" w:rsidRPr="00A36B98" w:rsidRDefault="00A36B98" w:rsidP="00A36B98">
            <w:pPr>
              <w:jc w:val="center"/>
              <w:rPr>
                <w:b/>
              </w:rPr>
            </w:pPr>
            <w:r w:rsidRPr="00A36B98">
              <w:t>**ALL PRICES INCLUDE FREIGHT (excluding Canada, Hawaii, and Alaska) **</w:t>
            </w:r>
          </w:p>
        </w:tc>
        <w:tc>
          <w:tcPr>
            <w:tcW w:w="2166" w:type="dxa"/>
          </w:tcPr>
          <w:p w14:paraId="2C51A4AD" w14:textId="596E17AB" w:rsidR="004B1111" w:rsidRPr="00A36B98" w:rsidRDefault="004B1111" w:rsidP="004B1111">
            <w:pPr>
              <w:jc w:val="center"/>
              <w:rPr>
                <w:b/>
                <w:bCs/>
                <w:sz w:val="44"/>
                <w:szCs w:val="44"/>
              </w:rPr>
            </w:pPr>
            <w:r w:rsidRPr="00A36B98">
              <w:rPr>
                <w:b/>
                <w:bCs/>
                <w:sz w:val="44"/>
                <w:szCs w:val="44"/>
              </w:rPr>
              <w:t>Quantities</w:t>
            </w:r>
          </w:p>
        </w:tc>
      </w:tr>
      <w:tr w:rsidR="007C499B" w:rsidRPr="00DB3ABF" w14:paraId="2B972E99" w14:textId="77777777" w:rsidTr="004B1111">
        <w:trPr>
          <w:trHeight w:val="504"/>
        </w:trPr>
        <w:tc>
          <w:tcPr>
            <w:tcW w:w="8725" w:type="dxa"/>
          </w:tcPr>
          <w:p w14:paraId="3A3E3BBF" w14:textId="1FA0A247" w:rsidR="007C499B" w:rsidRPr="002F3164" w:rsidRDefault="0081613F" w:rsidP="007C499B">
            <w:pPr>
              <w:jc w:val="center"/>
              <w:rPr>
                <w:b/>
                <w:sz w:val="20"/>
                <w:szCs w:val="20"/>
              </w:rPr>
            </w:pPr>
            <w:r w:rsidRPr="002F3164">
              <w:rPr>
                <w:b/>
                <w:sz w:val="20"/>
                <w:szCs w:val="20"/>
              </w:rPr>
              <w:t>C</w:t>
            </w:r>
            <w:r w:rsidR="002F3164" w:rsidRPr="002F3164">
              <w:rPr>
                <w:b/>
                <w:sz w:val="20"/>
                <w:szCs w:val="20"/>
              </w:rPr>
              <w:t>PT 1 Local</w:t>
            </w:r>
            <w:r w:rsidRPr="002F3164">
              <w:rPr>
                <w:b/>
                <w:sz w:val="20"/>
                <w:szCs w:val="20"/>
              </w:rPr>
              <w:t xml:space="preserve"> </w:t>
            </w:r>
            <w:r w:rsidR="002F3164" w:rsidRPr="002F3164">
              <w:rPr>
                <w:b/>
                <w:sz w:val="20"/>
                <w:szCs w:val="20"/>
              </w:rPr>
              <w:t>191593</w:t>
            </w:r>
            <w:r w:rsidRPr="002F3164">
              <w:rPr>
                <w:b/>
                <w:sz w:val="20"/>
                <w:szCs w:val="20"/>
              </w:rPr>
              <w:t xml:space="preserve"> (Carpet Tile)</w:t>
            </w:r>
          </w:p>
          <w:p w14:paraId="0086DBB8" w14:textId="764A7B85" w:rsidR="007C499B" w:rsidRPr="002F3164" w:rsidRDefault="007C499B" w:rsidP="007C499B">
            <w:pPr>
              <w:jc w:val="center"/>
              <w:rPr>
                <w:sz w:val="20"/>
                <w:szCs w:val="20"/>
              </w:rPr>
            </w:pPr>
            <w:r w:rsidRPr="002F3164">
              <w:rPr>
                <w:sz w:val="20"/>
                <w:szCs w:val="20"/>
              </w:rPr>
              <w:t>(</w:t>
            </w:r>
            <w:r w:rsidR="00054BB4" w:rsidRPr="002F3164">
              <w:rPr>
                <w:sz w:val="20"/>
                <w:szCs w:val="20"/>
              </w:rPr>
              <w:t xml:space="preserve">5.98 </w:t>
            </w:r>
            <w:r w:rsidRPr="002F3164">
              <w:rPr>
                <w:sz w:val="20"/>
                <w:szCs w:val="20"/>
              </w:rPr>
              <w:t>s</w:t>
            </w:r>
            <w:r w:rsidR="004B1111" w:rsidRPr="002F3164">
              <w:rPr>
                <w:sz w:val="20"/>
                <w:szCs w:val="20"/>
              </w:rPr>
              <w:t>q</w:t>
            </w:r>
            <w:r w:rsidRPr="002F3164">
              <w:rPr>
                <w:sz w:val="20"/>
                <w:szCs w:val="20"/>
              </w:rPr>
              <w:t>.</w:t>
            </w:r>
            <w:r w:rsidR="004B1111" w:rsidRPr="002F3164">
              <w:rPr>
                <w:sz w:val="20"/>
                <w:szCs w:val="20"/>
              </w:rPr>
              <w:t xml:space="preserve"> yd.</w:t>
            </w:r>
            <w:r w:rsidRPr="002F3164">
              <w:rPr>
                <w:sz w:val="20"/>
                <w:szCs w:val="20"/>
              </w:rPr>
              <w:t xml:space="preserve"> / ctn.) $</w:t>
            </w:r>
            <w:r w:rsidR="00B86424" w:rsidRPr="002F3164">
              <w:rPr>
                <w:sz w:val="20"/>
                <w:szCs w:val="20"/>
              </w:rPr>
              <w:t>2</w:t>
            </w:r>
            <w:r w:rsidR="008762A2">
              <w:rPr>
                <w:sz w:val="20"/>
                <w:szCs w:val="20"/>
              </w:rPr>
              <w:t>2</w:t>
            </w:r>
            <w:r w:rsidR="00B86424" w:rsidRPr="002F3164">
              <w:rPr>
                <w:sz w:val="20"/>
                <w:szCs w:val="20"/>
              </w:rPr>
              <w:t>.98</w:t>
            </w:r>
            <w:r w:rsidRPr="002F3164">
              <w:rPr>
                <w:sz w:val="20"/>
                <w:szCs w:val="20"/>
              </w:rPr>
              <w:t xml:space="preserve"> / sq. yd.</w:t>
            </w:r>
          </w:p>
        </w:tc>
        <w:tc>
          <w:tcPr>
            <w:tcW w:w="2166" w:type="dxa"/>
            <w:shd w:val="clear" w:color="auto" w:fill="FFFF00"/>
            <w:vAlign w:val="bottom"/>
          </w:tcPr>
          <w:p w14:paraId="3742CE56" w14:textId="77777777" w:rsidR="007C499B" w:rsidRPr="004B1111" w:rsidRDefault="007C499B" w:rsidP="00CF12D1">
            <w:pPr>
              <w:jc w:val="right"/>
              <w:rPr>
                <w:b/>
                <w:bCs/>
                <w:sz w:val="20"/>
                <w:szCs w:val="20"/>
                <w:highlight w:val="yellow"/>
              </w:rPr>
            </w:pPr>
            <w:r w:rsidRPr="004B1111">
              <w:rPr>
                <w:b/>
                <w:bCs/>
                <w:sz w:val="20"/>
                <w:szCs w:val="20"/>
                <w:highlight w:val="yellow"/>
              </w:rPr>
              <w:t>SQ YD</w:t>
            </w:r>
          </w:p>
        </w:tc>
      </w:tr>
      <w:tr w:rsidR="007C499B" w:rsidRPr="00DB3ABF" w14:paraId="7D93324E" w14:textId="77777777" w:rsidTr="004B1111">
        <w:trPr>
          <w:trHeight w:val="504"/>
        </w:trPr>
        <w:tc>
          <w:tcPr>
            <w:tcW w:w="8725" w:type="dxa"/>
          </w:tcPr>
          <w:p w14:paraId="0D576084" w14:textId="4DA6C429" w:rsidR="0081613F" w:rsidRPr="002F3164" w:rsidRDefault="0081613F" w:rsidP="0081613F">
            <w:pPr>
              <w:jc w:val="center"/>
              <w:rPr>
                <w:b/>
                <w:sz w:val="20"/>
                <w:szCs w:val="20"/>
              </w:rPr>
            </w:pPr>
            <w:r w:rsidRPr="002F3164">
              <w:rPr>
                <w:b/>
                <w:sz w:val="20"/>
                <w:szCs w:val="20"/>
              </w:rPr>
              <w:t>C</w:t>
            </w:r>
            <w:r w:rsidR="002F3164" w:rsidRPr="002F3164">
              <w:rPr>
                <w:b/>
                <w:sz w:val="20"/>
                <w:szCs w:val="20"/>
              </w:rPr>
              <w:t xml:space="preserve">PT 2 Familiar 189459 </w:t>
            </w:r>
            <w:r w:rsidRPr="002F3164">
              <w:rPr>
                <w:b/>
                <w:sz w:val="20"/>
                <w:szCs w:val="20"/>
              </w:rPr>
              <w:t>(Carpet Tile)</w:t>
            </w:r>
          </w:p>
          <w:p w14:paraId="3981D55A" w14:textId="7D655781" w:rsidR="007C499B" w:rsidRPr="002F3164" w:rsidRDefault="00054BB4" w:rsidP="007C499B">
            <w:pPr>
              <w:jc w:val="center"/>
              <w:rPr>
                <w:b/>
                <w:sz w:val="20"/>
                <w:szCs w:val="20"/>
              </w:rPr>
            </w:pPr>
            <w:r w:rsidRPr="002F3164">
              <w:rPr>
                <w:sz w:val="20"/>
                <w:szCs w:val="20"/>
              </w:rPr>
              <w:t>(5.98 sq. yd. / ctn.) $</w:t>
            </w:r>
            <w:r w:rsidR="00B86424" w:rsidRPr="002F3164">
              <w:rPr>
                <w:sz w:val="20"/>
                <w:szCs w:val="20"/>
              </w:rPr>
              <w:t>2</w:t>
            </w:r>
            <w:r w:rsidR="008762A2">
              <w:rPr>
                <w:sz w:val="20"/>
                <w:szCs w:val="20"/>
              </w:rPr>
              <w:t>2</w:t>
            </w:r>
            <w:r w:rsidR="00B86424" w:rsidRPr="002F3164">
              <w:rPr>
                <w:sz w:val="20"/>
                <w:szCs w:val="20"/>
              </w:rPr>
              <w:t>.98</w:t>
            </w:r>
            <w:r w:rsidRPr="002F3164">
              <w:rPr>
                <w:sz w:val="20"/>
                <w:szCs w:val="20"/>
              </w:rPr>
              <w:t xml:space="preserve"> / sq. yd.</w:t>
            </w:r>
          </w:p>
        </w:tc>
        <w:tc>
          <w:tcPr>
            <w:tcW w:w="2166" w:type="dxa"/>
            <w:shd w:val="clear" w:color="auto" w:fill="FFFF00"/>
            <w:vAlign w:val="bottom"/>
          </w:tcPr>
          <w:p w14:paraId="44E29D4F" w14:textId="632D16D7" w:rsidR="007C499B" w:rsidRPr="004B1111" w:rsidRDefault="007C499B" w:rsidP="00CF12D1">
            <w:pPr>
              <w:jc w:val="right"/>
              <w:rPr>
                <w:b/>
                <w:bCs/>
                <w:sz w:val="20"/>
                <w:szCs w:val="20"/>
                <w:highlight w:val="yellow"/>
              </w:rPr>
            </w:pPr>
          </w:p>
          <w:p w14:paraId="44B9C1B5" w14:textId="4FFA4326" w:rsidR="007C499B" w:rsidRPr="004B1111" w:rsidRDefault="007C499B" w:rsidP="00CF12D1">
            <w:pPr>
              <w:jc w:val="right"/>
              <w:rPr>
                <w:b/>
                <w:bCs/>
                <w:sz w:val="20"/>
                <w:szCs w:val="20"/>
                <w:highlight w:val="yellow"/>
              </w:rPr>
            </w:pPr>
            <w:r w:rsidRPr="004B1111">
              <w:rPr>
                <w:b/>
                <w:bCs/>
                <w:sz w:val="20"/>
                <w:szCs w:val="20"/>
                <w:highlight w:val="yellow"/>
              </w:rPr>
              <w:t xml:space="preserve">SQ </w:t>
            </w:r>
            <w:r w:rsidR="0081613F">
              <w:rPr>
                <w:b/>
                <w:bCs/>
                <w:sz w:val="20"/>
                <w:szCs w:val="20"/>
                <w:highlight w:val="yellow"/>
              </w:rPr>
              <w:t>YD</w:t>
            </w:r>
          </w:p>
        </w:tc>
      </w:tr>
      <w:tr w:rsidR="007C499B" w:rsidRPr="00DB3ABF" w14:paraId="6A67EF86" w14:textId="77777777" w:rsidTr="004B1111">
        <w:trPr>
          <w:trHeight w:val="504"/>
        </w:trPr>
        <w:tc>
          <w:tcPr>
            <w:tcW w:w="8725" w:type="dxa"/>
          </w:tcPr>
          <w:p w14:paraId="047F52C6" w14:textId="527D476B" w:rsidR="0081613F" w:rsidRPr="002F3164" w:rsidRDefault="0081613F" w:rsidP="0081613F">
            <w:pPr>
              <w:jc w:val="center"/>
              <w:rPr>
                <w:b/>
                <w:sz w:val="20"/>
                <w:szCs w:val="20"/>
              </w:rPr>
            </w:pPr>
            <w:r w:rsidRPr="002F3164">
              <w:rPr>
                <w:b/>
                <w:sz w:val="20"/>
                <w:szCs w:val="20"/>
              </w:rPr>
              <w:t>C</w:t>
            </w:r>
            <w:r w:rsidR="002F3164" w:rsidRPr="002F3164">
              <w:rPr>
                <w:b/>
                <w:sz w:val="20"/>
                <w:szCs w:val="20"/>
              </w:rPr>
              <w:t>PT 3 Prairie 191732</w:t>
            </w:r>
            <w:r w:rsidRPr="002F3164">
              <w:rPr>
                <w:b/>
                <w:sz w:val="20"/>
                <w:szCs w:val="20"/>
              </w:rPr>
              <w:t xml:space="preserve"> (Carpet Tile)</w:t>
            </w:r>
          </w:p>
          <w:p w14:paraId="5AE76E6F" w14:textId="70277A22" w:rsidR="007C499B" w:rsidRPr="002F3164" w:rsidRDefault="00054BB4" w:rsidP="007C499B">
            <w:pPr>
              <w:jc w:val="center"/>
              <w:rPr>
                <w:sz w:val="20"/>
                <w:szCs w:val="20"/>
              </w:rPr>
            </w:pPr>
            <w:r w:rsidRPr="002F3164">
              <w:rPr>
                <w:sz w:val="20"/>
                <w:szCs w:val="20"/>
              </w:rPr>
              <w:t>(5.98 sq. yd. / ctn.) $</w:t>
            </w:r>
            <w:r w:rsidR="00B86424" w:rsidRPr="002F3164">
              <w:rPr>
                <w:sz w:val="20"/>
                <w:szCs w:val="20"/>
              </w:rPr>
              <w:t>2</w:t>
            </w:r>
            <w:r w:rsidR="008762A2">
              <w:rPr>
                <w:sz w:val="20"/>
                <w:szCs w:val="20"/>
              </w:rPr>
              <w:t>2</w:t>
            </w:r>
            <w:r w:rsidR="00B86424" w:rsidRPr="002F3164">
              <w:rPr>
                <w:sz w:val="20"/>
                <w:szCs w:val="20"/>
              </w:rPr>
              <w:t>.98</w:t>
            </w:r>
            <w:r w:rsidRPr="002F3164">
              <w:rPr>
                <w:sz w:val="20"/>
                <w:szCs w:val="20"/>
              </w:rPr>
              <w:t xml:space="preserve"> / sq. yd.</w:t>
            </w:r>
          </w:p>
        </w:tc>
        <w:tc>
          <w:tcPr>
            <w:tcW w:w="2166" w:type="dxa"/>
            <w:shd w:val="clear" w:color="auto" w:fill="FFFF00"/>
            <w:vAlign w:val="bottom"/>
          </w:tcPr>
          <w:p w14:paraId="7B848172" w14:textId="77777777" w:rsidR="007C499B" w:rsidRPr="004B1111" w:rsidRDefault="007C499B" w:rsidP="00CF12D1">
            <w:pPr>
              <w:jc w:val="right"/>
              <w:rPr>
                <w:b/>
                <w:bCs/>
                <w:sz w:val="20"/>
                <w:szCs w:val="20"/>
                <w:highlight w:val="yellow"/>
              </w:rPr>
            </w:pPr>
          </w:p>
          <w:p w14:paraId="2566EC8D" w14:textId="3AC115D6" w:rsidR="007C499B" w:rsidRPr="004B1111" w:rsidRDefault="007C499B" w:rsidP="00CF12D1">
            <w:pPr>
              <w:jc w:val="right"/>
              <w:rPr>
                <w:b/>
                <w:bCs/>
                <w:sz w:val="20"/>
                <w:szCs w:val="20"/>
                <w:highlight w:val="yellow"/>
              </w:rPr>
            </w:pPr>
            <w:r w:rsidRPr="004B1111">
              <w:rPr>
                <w:b/>
                <w:bCs/>
                <w:sz w:val="20"/>
                <w:szCs w:val="20"/>
                <w:highlight w:val="yellow"/>
              </w:rPr>
              <w:t xml:space="preserve">SQ </w:t>
            </w:r>
            <w:r w:rsidR="0081613F">
              <w:rPr>
                <w:b/>
                <w:bCs/>
                <w:sz w:val="20"/>
                <w:szCs w:val="20"/>
                <w:highlight w:val="yellow"/>
              </w:rPr>
              <w:t>YD</w:t>
            </w:r>
          </w:p>
        </w:tc>
      </w:tr>
      <w:tr w:rsidR="007C499B" w:rsidRPr="00DB3ABF" w14:paraId="0D7C6141" w14:textId="77777777" w:rsidTr="004B1111">
        <w:trPr>
          <w:trHeight w:val="504"/>
        </w:trPr>
        <w:tc>
          <w:tcPr>
            <w:tcW w:w="8725" w:type="dxa"/>
          </w:tcPr>
          <w:p w14:paraId="1BA590F4" w14:textId="2F299E86" w:rsidR="0081613F" w:rsidRPr="002F3164" w:rsidRDefault="0081613F" w:rsidP="0081613F">
            <w:pPr>
              <w:jc w:val="center"/>
              <w:rPr>
                <w:b/>
                <w:sz w:val="20"/>
                <w:szCs w:val="20"/>
              </w:rPr>
            </w:pPr>
            <w:r w:rsidRPr="002F3164">
              <w:rPr>
                <w:b/>
                <w:sz w:val="20"/>
                <w:szCs w:val="20"/>
              </w:rPr>
              <w:t>C</w:t>
            </w:r>
            <w:r w:rsidR="002F3164" w:rsidRPr="002F3164">
              <w:rPr>
                <w:b/>
                <w:sz w:val="20"/>
                <w:szCs w:val="20"/>
              </w:rPr>
              <w:t>PT 4</w:t>
            </w:r>
            <w:r w:rsidRPr="002F3164">
              <w:rPr>
                <w:b/>
                <w:sz w:val="20"/>
                <w:szCs w:val="20"/>
              </w:rPr>
              <w:t xml:space="preserve"> </w:t>
            </w:r>
            <w:r w:rsidR="00A37957" w:rsidRPr="002F3164">
              <w:rPr>
                <w:b/>
                <w:sz w:val="20"/>
                <w:szCs w:val="20"/>
              </w:rPr>
              <w:t>Modern</w:t>
            </w:r>
            <w:r w:rsidR="002F3164" w:rsidRPr="002F3164">
              <w:rPr>
                <w:b/>
                <w:sz w:val="20"/>
                <w:szCs w:val="20"/>
              </w:rPr>
              <w:t xml:space="preserve"> 189461</w:t>
            </w:r>
            <w:r w:rsidRPr="002F3164">
              <w:rPr>
                <w:b/>
                <w:sz w:val="20"/>
                <w:szCs w:val="20"/>
              </w:rPr>
              <w:t xml:space="preserve"> (Carpet Tile)</w:t>
            </w:r>
          </w:p>
          <w:p w14:paraId="0BF6CC3A" w14:textId="55B270D1" w:rsidR="007C499B" w:rsidRPr="002F3164" w:rsidRDefault="00054BB4" w:rsidP="007C499B">
            <w:pPr>
              <w:jc w:val="center"/>
              <w:rPr>
                <w:b/>
                <w:sz w:val="20"/>
                <w:szCs w:val="20"/>
              </w:rPr>
            </w:pPr>
            <w:r w:rsidRPr="002F3164">
              <w:rPr>
                <w:sz w:val="20"/>
                <w:szCs w:val="20"/>
              </w:rPr>
              <w:t>(5.98 sq. yd. / ctn.) $</w:t>
            </w:r>
            <w:r w:rsidR="00B86424" w:rsidRPr="002F3164">
              <w:rPr>
                <w:sz w:val="20"/>
                <w:szCs w:val="20"/>
              </w:rPr>
              <w:t>2</w:t>
            </w:r>
            <w:r w:rsidR="008762A2">
              <w:rPr>
                <w:sz w:val="20"/>
                <w:szCs w:val="20"/>
              </w:rPr>
              <w:t>2</w:t>
            </w:r>
            <w:r w:rsidR="00B86424" w:rsidRPr="002F3164">
              <w:rPr>
                <w:sz w:val="20"/>
                <w:szCs w:val="20"/>
              </w:rPr>
              <w:t>.98</w:t>
            </w:r>
            <w:r w:rsidRPr="002F3164">
              <w:rPr>
                <w:sz w:val="20"/>
                <w:szCs w:val="20"/>
              </w:rPr>
              <w:t xml:space="preserve"> / sq. yd.</w:t>
            </w:r>
          </w:p>
        </w:tc>
        <w:tc>
          <w:tcPr>
            <w:tcW w:w="2166" w:type="dxa"/>
            <w:shd w:val="clear" w:color="auto" w:fill="FFFF00"/>
            <w:vAlign w:val="bottom"/>
          </w:tcPr>
          <w:p w14:paraId="160585B8" w14:textId="0D8498C5" w:rsidR="007C499B" w:rsidRPr="004B1111" w:rsidRDefault="004B1111" w:rsidP="00CF12D1">
            <w:pPr>
              <w:jc w:val="right"/>
              <w:rPr>
                <w:b/>
                <w:bCs/>
                <w:sz w:val="20"/>
                <w:szCs w:val="20"/>
                <w:highlight w:val="yellow"/>
              </w:rPr>
            </w:pPr>
            <w:r w:rsidRPr="004B1111">
              <w:rPr>
                <w:b/>
                <w:bCs/>
                <w:sz w:val="20"/>
                <w:szCs w:val="20"/>
                <w:highlight w:val="yellow"/>
              </w:rPr>
              <w:t xml:space="preserve">SQ </w:t>
            </w:r>
            <w:r w:rsidR="0081613F">
              <w:rPr>
                <w:b/>
                <w:bCs/>
                <w:sz w:val="20"/>
                <w:szCs w:val="20"/>
                <w:highlight w:val="yellow"/>
              </w:rPr>
              <w:t>YD</w:t>
            </w:r>
          </w:p>
        </w:tc>
      </w:tr>
      <w:tr w:rsidR="0081613F" w:rsidRPr="00DB3ABF" w14:paraId="6897B553" w14:textId="77777777" w:rsidTr="004B1111">
        <w:trPr>
          <w:trHeight w:val="504"/>
        </w:trPr>
        <w:tc>
          <w:tcPr>
            <w:tcW w:w="8725" w:type="dxa"/>
          </w:tcPr>
          <w:p w14:paraId="35EC841A" w14:textId="3E587275" w:rsidR="002F3164" w:rsidRPr="002F3164" w:rsidRDefault="002F3164" w:rsidP="002F3164">
            <w:pPr>
              <w:jc w:val="center"/>
              <w:rPr>
                <w:b/>
                <w:sz w:val="20"/>
                <w:szCs w:val="20"/>
              </w:rPr>
            </w:pPr>
            <w:r w:rsidRPr="002F3164">
              <w:rPr>
                <w:b/>
                <w:sz w:val="20"/>
                <w:szCs w:val="20"/>
              </w:rPr>
              <w:t>CPT 5 Metro 191594 (Carpet Tile)</w:t>
            </w:r>
          </w:p>
          <w:p w14:paraId="69D167CA" w14:textId="2280B06A" w:rsidR="0081613F" w:rsidRPr="002F3164" w:rsidRDefault="002F3164" w:rsidP="002F3164">
            <w:pPr>
              <w:jc w:val="center"/>
              <w:rPr>
                <w:b/>
                <w:sz w:val="20"/>
                <w:szCs w:val="20"/>
              </w:rPr>
            </w:pPr>
            <w:r w:rsidRPr="002F3164">
              <w:rPr>
                <w:sz w:val="20"/>
                <w:szCs w:val="20"/>
              </w:rPr>
              <w:t>(5.98 sq. yd. / ctn.) $2</w:t>
            </w:r>
            <w:r w:rsidR="008762A2">
              <w:rPr>
                <w:sz w:val="20"/>
                <w:szCs w:val="20"/>
              </w:rPr>
              <w:t>2</w:t>
            </w:r>
            <w:r w:rsidRPr="002F3164">
              <w:rPr>
                <w:sz w:val="20"/>
                <w:szCs w:val="20"/>
              </w:rPr>
              <w:t>.98 / sq. yd.</w:t>
            </w:r>
          </w:p>
        </w:tc>
        <w:tc>
          <w:tcPr>
            <w:tcW w:w="2166" w:type="dxa"/>
            <w:shd w:val="clear" w:color="auto" w:fill="FFFF00"/>
            <w:vAlign w:val="bottom"/>
          </w:tcPr>
          <w:p w14:paraId="21878F78" w14:textId="5733D787" w:rsidR="0081613F" w:rsidRPr="004B1111" w:rsidRDefault="0081613F" w:rsidP="00CF12D1">
            <w:pPr>
              <w:jc w:val="right"/>
              <w:rPr>
                <w:b/>
                <w:bCs/>
                <w:sz w:val="20"/>
                <w:szCs w:val="20"/>
                <w:highlight w:val="yellow"/>
              </w:rPr>
            </w:pPr>
            <w:r w:rsidRPr="004B1111">
              <w:rPr>
                <w:b/>
                <w:bCs/>
                <w:sz w:val="20"/>
                <w:szCs w:val="20"/>
                <w:highlight w:val="yellow"/>
              </w:rPr>
              <w:t>SQ FT</w:t>
            </w:r>
          </w:p>
        </w:tc>
      </w:tr>
      <w:tr w:rsidR="007C499B" w:rsidRPr="00DB3ABF" w14:paraId="7BCE84E2" w14:textId="77777777" w:rsidTr="004B1111">
        <w:trPr>
          <w:trHeight w:val="504"/>
        </w:trPr>
        <w:tc>
          <w:tcPr>
            <w:tcW w:w="8725" w:type="dxa"/>
          </w:tcPr>
          <w:p w14:paraId="037FD7DA" w14:textId="0D58346A" w:rsidR="0081613F" w:rsidRPr="002F3164" w:rsidRDefault="00A37957" w:rsidP="007C499B">
            <w:pPr>
              <w:jc w:val="center"/>
              <w:rPr>
                <w:b/>
                <w:sz w:val="20"/>
                <w:szCs w:val="20"/>
              </w:rPr>
            </w:pPr>
            <w:r w:rsidRPr="002F3164">
              <w:rPr>
                <w:b/>
                <w:sz w:val="20"/>
                <w:szCs w:val="20"/>
              </w:rPr>
              <w:t xml:space="preserve">LVT </w:t>
            </w:r>
            <w:r w:rsidR="002F3164" w:rsidRPr="002F3164">
              <w:rPr>
                <w:b/>
                <w:sz w:val="20"/>
                <w:szCs w:val="20"/>
              </w:rPr>
              <w:t>1</w:t>
            </w:r>
            <w:r w:rsidRPr="002F3164">
              <w:rPr>
                <w:b/>
                <w:sz w:val="20"/>
                <w:szCs w:val="20"/>
              </w:rPr>
              <w:t xml:space="preserve"> </w:t>
            </w:r>
            <w:r w:rsidR="002F3164" w:rsidRPr="002F3164">
              <w:rPr>
                <w:b/>
                <w:sz w:val="20"/>
                <w:szCs w:val="20"/>
              </w:rPr>
              <w:t xml:space="preserve">Antique Wash C01101 </w:t>
            </w:r>
            <w:r w:rsidR="0081613F" w:rsidRPr="002F3164">
              <w:rPr>
                <w:b/>
                <w:sz w:val="20"/>
                <w:szCs w:val="20"/>
              </w:rPr>
              <w:t>(LVT)</w:t>
            </w:r>
          </w:p>
          <w:p w14:paraId="56C080B9" w14:textId="63DAB1D2" w:rsidR="007C499B" w:rsidRPr="002F3164" w:rsidRDefault="0081613F" w:rsidP="007C499B">
            <w:pPr>
              <w:jc w:val="center"/>
              <w:rPr>
                <w:b/>
                <w:sz w:val="20"/>
                <w:szCs w:val="20"/>
              </w:rPr>
            </w:pPr>
            <w:r w:rsidRPr="002F3164">
              <w:rPr>
                <w:sz w:val="20"/>
                <w:szCs w:val="20"/>
              </w:rPr>
              <w:t>(</w:t>
            </w:r>
            <w:r w:rsidR="001942DE">
              <w:rPr>
                <w:sz w:val="20"/>
                <w:szCs w:val="20"/>
              </w:rPr>
              <w:t>37.67</w:t>
            </w:r>
            <w:r w:rsidRPr="002F3164">
              <w:rPr>
                <w:sz w:val="20"/>
                <w:szCs w:val="20"/>
              </w:rPr>
              <w:t xml:space="preserve"> sq. ft. / ctn.) $</w:t>
            </w:r>
            <w:r w:rsidR="00B86424" w:rsidRPr="002F3164">
              <w:rPr>
                <w:sz w:val="20"/>
                <w:szCs w:val="20"/>
              </w:rPr>
              <w:t xml:space="preserve">3.15 </w:t>
            </w:r>
            <w:r w:rsidRPr="002F3164">
              <w:rPr>
                <w:sz w:val="20"/>
                <w:szCs w:val="20"/>
              </w:rPr>
              <w:t>/sq. ft</w:t>
            </w:r>
          </w:p>
        </w:tc>
        <w:tc>
          <w:tcPr>
            <w:tcW w:w="2166" w:type="dxa"/>
            <w:shd w:val="clear" w:color="auto" w:fill="FFFF00"/>
            <w:vAlign w:val="bottom"/>
          </w:tcPr>
          <w:p w14:paraId="32170B1B" w14:textId="04CACC17" w:rsidR="007C499B" w:rsidRPr="004B1111" w:rsidRDefault="0081613F" w:rsidP="00CF12D1">
            <w:pPr>
              <w:jc w:val="right"/>
              <w:rPr>
                <w:b/>
                <w:bCs/>
                <w:sz w:val="20"/>
                <w:szCs w:val="20"/>
                <w:highlight w:val="yellow"/>
              </w:rPr>
            </w:pPr>
            <w:r w:rsidRPr="004B1111">
              <w:rPr>
                <w:b/>
                <w:bCs/>
                <w:sz w:val="20"/>
                <w:szCs w:val="20"/>
                <w:highlight w:val="yellow"/>
              </w:rPr>
              <w:t>SQ FT</w:t>
            </w:r>
          </w:p>
        </w:tc>
      </w:tr>
      <w:tr w:rsidR="002753BB" w:rsidRPr="00DB3ABF" w14:paraId="250272A3" w14:textId="77777777" w:rsidTr="004B1111">
        <w:trPr>
          <w:trHeight w:val="504"/>
        </w:trPr>
        <w:tc>
          <w:tcPr>
            <w:tcW w:w="8725" w:type="dxa"/>
          </w:tcPr>
          <w:p w14:paraId="190593BC" w14:textId="69E15066" w:rsidR="002753BB" w:rsidRPr="002F3164" w:rsidRDefault="002753BB" w:rsidP="002753BB">
            <w:pPr>
              <w:jc w:val="center"/>
              <w:rPr>
                <w:b/>
                <w:sz w:val="20"/>
                <w:szCs w:val="20"/>
              </w:rPr>
            </w:pPr>
            <w:r w:rsidRPr="002F3164">
              <w:rPr>
                <w:b/>
                <w:sz w:val="20"/>
                <w:szCs w:val="20"/>
              </w:rPr>
              <w:t>LVT</w:t>
            </w:r>
            <w:r w:rsidR="002F3164" w:rsidRPr="002F3164">
              <w:rPr>
                <w:b/>
                <w:sz w:val="20"/>
                <w:szCs w:val="20"/>
              </w:rPr>
              <w:t xml:space="preserve"> 2 Antique Oak C01403 </w:t>
            </w:r>
            <w:r w:rsidRPr="002F3164">
              <w:rPr>
                <w:b/>
                <w:sz w:val="20"/>
                <w:szCs w:val="20"/>
              </w:rPr>
              <w:t>(LVT)</w:t>
            </w:r>
          </w:p>
          <w:p w14:paraId="33EBA6A6" w14:textId="6CC45644" w:rsidR="002753BB" w:rsidRPr="002F3164" w:rsidRDefault="002753BB" w:rsidP="002753BB">
            <w:pPr>
              <w:jc w:val="center"/>
              <w:rPr>
                <w:b/>
                <w:sz w:val="20"/>
                <w:szCs w:val="20"/>
              </w:rPr>
            </w:pPr>
            <w:r w:rsidRPr="002F3164">
              <w:rPr>
                <w:sz w:val="20"/>
                <w:szCs w:val="20"/>
              </w:rPr>
              <w:t>(</w:t>
            </w:r>
            <w:r w:rsidR="001942DE">
              <w:rPr>
                <w:sz w:val="20"/>
                <w:szCs w:val="20"/>
              </w:rPr>
              <w:t>36.67</w:t>
            </w:r>
            <w:r w:rsidRPr="002F3164">
              <w:rPr>
                <w:sz w:val="20"/>
                <w:szCs w:val="20"/>
              </w:rPr>
              <w:t xml:space="preserve"> sq. ft. / ctn.) $</w:t>
            </w:r>
            <w:r w:rsidR="00B86424" w:rsidRPr="002F3164">
              <w:rPr>
                <w:sz w:val="20"/>
                <w:szCs w:val="20"/>
              </w:rPr>
              <w:t xml:space="preserve">3.15 </w:t>
            </w:r>
            <w:r w:rsidRPr="002F3164">
              <w:rPr>
                <w:sz w:val="20"/>
                <w:szCs w:val="20"/>
              </w:rPr>
              <w:t>/sq. ft</w:t>
            </w:r>
          </w:p>
        </w:tc>
        <w:tc>
          <w:tcPr>
            <w:tcW w:w="2166" w:type="dxa"/>
            <w:shd w:val="clear" w:color="auto" w:fill="FFFF00"/>
            <w:vAlign w:val="bottom"/>
          </w:tcPr>
          <w:p w14:paraId="7264EDC4" w14:textId="569BA057" w:rsidR="002753BB" w:rsidRPr="004B1111" w:rsidRDefault="002753BB" w:rsidP="002753BB">
            <w:pPr>
              <w:jc w:val="right"/>
              <w:rPr>
                <w:b/>
                <w:bCs/>
                <w:sz w:val="20"/>
                <w:szCs w:val="20"/>
                <w:highlight w:val="yellow"/>
              </w:rPr>
            </w:pPr>
            <w:r>
              <w:rPr>
                <w:b/>
                <w:bCs/>
                <w:sz w:val="20"/>
                <w:szCs w:val="20"/>
                <w:highlight w:val="yellow"/>
              </w:rPr>
              <w:t>SQ FT</w:t>
            </w:r>
          </w:p>
        </w:tc>
      </w:tr>
      <w:tr w:rsidR="002753BB" w:rsidRPr="00DB3ABF" w14:paraId="76415C3A" w14:textId="77777777" w:rsidTr="004B1111">
        <w:trPr>
          <w:trHeight w:val="504"/>
        </w:trPr>
        <w:tc>
          <w:tcPr>
            <w:tcW w:w="8725" w:type="dxa"/>
          </w:tcPr>
          <w:p w14:paraId="0EA68580" w14:textId="49684664" w:rsidR="002753BB" w:rsidRPr="002F3164" w:rsidRDefault="002753BB" w:rsidP="002753BB">
            <w:pPr>
              <w:jc w:val="center"/>
              <w:rPr>
                <w:b/>
                <w:sz w:val="20"/>
                <w:szCs w:val="20"/>
              </w:rPr>
            </w:pPr>
            <w:r w:rsidRPr="002F3164">
              <w:rPr>
                <w:b/>
                <w:sz w:val="20"/>
                <w:szCs w:val="20"/>
              </w:rPr>
              <w:t xml:space="preserve">LVT </w:t>
            </w:r>
            <w:r w:rsidR="002F3164" w:rsidRPr="002F3164">
              <w:rPr>
                <w:b/>
                <w:sz w:val="20"/>
                <w:szCs w:val="20"/>
              </w:rPr>
              <w:t xml:space="preserve">3 Dark Wash C01102 </w:t>
            </w:r>
            <w:r w:rsidRPr="002F3164">
              <w:rPr>
                <w:b/>
                <w:sz w:val="20"/>
                <w:szCs w:val="20"/>
              </w:rPr>
              <w:t>(LVT)</w:t>
            </w:r>
          </w:p>
          <w:p w14:paraId="799B89CC" w14:textId="2E8ED23F" w:rsidR="002753BB" w:rsidRPr="002F3164" w:rsidRDefault="002753BB" w:rsidP="002753BB">
            <w:pPr>
              <w:jc w:val="center"/>
              <w:rPr>
                <w:b/>
                <w:sz w:val="20"/>
                <w:szCs w:val="20"/>
              </w:rPr>
            </w:pPr>
            <w:r w:rsidRPr="002F3164">
              <w:rPr>
                <w:sz w:val="20"/>
                <w:szCs w:val="20"/>
              </w:rPr>
              <w:t>(</w:t>
            </w:r>
            <w:r w:rsidR="001942DE">
              <w:rPr>
                <w:sz w:val="20"/>
                <w:szCs w:val="20"/>
              </w:rPr>
              <w:t>37.67</w:t>
            </w:r>
            <w:r w:rsidRPr="002F3164">
              <w:rPr>
                <w:sz w:val="20"/>
                <w:szCs w:val="20"/>
              </w:rPr>
              <w:t xml:space="preserve"> sq. ft. / ctn.) $</w:t>
            </w:r>
            <w:r w:rsidR="00B86424" w:rsidRPr="002F3164">
              <w:rPr>
                <w:sz w:val="20"/>
                <w:szCs w:val="20"/>
              </w:rPr>
              <w:t xml:space="preserve">3.15 </w:t>
            </w:r>
            <w:r w:rsidRPr="002F3164">
              <w:rPr>
                <w:sz w:val="20"/>
                <w:szCs w:val="20"/>
              </w:rPr>
              <w:t>/sq. ft</w:t>
            </w:r>
          </w:p>
        </w:tc>
        <w:tc>
          <w:tcPr>
            <w:tcW w:w="2166" w:type="dxa"/>
            <w:shd w:val="clear" w:color="auto" w:fill="FFFF00"/>
            <w:vAlign w:val="bottom"/>
          </w:tcPr>
          <w:p w14:paraId="5F024C98" w14:textId="70E3BBB5" w:rsidR="002753BB" w:rsidRPr="004B1111" w:rsidRDefault="002753BB" w:rsidP="002753BB">
            <w:pPr>
              <w:jc w:val="right"/>
              <w:rPr>
                <w:b/>
                <w:bCs/>
                <w:sz w:val="20"/>
                <w:szCs w:val="20"/>
                <w:highlight w:val="yellow"/>
              </w:rPr>
            </w:pPr>
            <w:r>
              <w:rPr>
                <w:b/>
                <w:bCs/>
                <w:sz w:val="20"/>
                <w:szCs w:val="20"/>
                <w:highlight w:val="yellow"/>
              </w:rPr>
              <w:t>SQ FT</w:t>
            </w:r>
          </w:p>
        </w:tc>
      </w:tr>
      <w:tr w:rsidR="002753BB" w:rsidRPr="00DB3ABF" w14:paraId="06828E46" w14:textId="77777777" w:rsidTr="004B1111">
        <w:trPr>
          <w:trHeight w:val="504"/>
        </w:trPr>
        <w:tc>
          <w:tcPr>
            <w:tcW w:w="8725" w:type="dxa"/>
          </w:tcPr>
          <w:p w14:paraId="58060B0C" w14:textId="71F96FEA" w:rsidR="002753BB" w:rsidRPr="002F3164" w:rsidRDefault="002753BB" w:rsidP="002753BB">
            <w:pPr>
              <w:jc w:val="center"/>
              <w:rPr>
                <w:b/>
                <w:sz w:val="20"/>
                <w:szCs w:val="20"/>
              </w:rPr>
            </w:pPr>
            <w:r w:rsidRPr="002F3164">
              <w:rPr>
                <w:b/>
                <w:sz w:val="20"/>
                <w:szCs w:val="20"/>
              </w:rPr>
              <w:t xml:space="preserve">Cove Base - 4” </w:t>
            </w:r>
            <w:r w:rsidR="00003C89" w:rsidRPr="002F3164">
              <w:rPr>
                <w:b/>
                <w:sz w:val="20"/>
                <w:szCs w:val="20"/>
              </w:rPr>
              <w:t>Tarkett</w:t>
            </w:r>
            <w:r w:rsidRPr="002F3164">
              <w:rPr>
                <w:b/>
                <w:sz w:val="20"/>
                <w:szCs w:val="20"/>
              </w:rPr>
              <w:t xml:space="preserve"> Burnt Umber</w:t>
            </w:r>
          </w:p>
          <w:p w14:paraId="7C558072" w14:textId="76C0E800" w:rsidR="002753BB" w:rsidRPr="002F3164" w:rsidRDefault="002753BB" w:rsidP="002753BB">
            <w:pPr>
              <w:jc w:val="center"/>
              <w:rPr>
                <w:sz w:val="20"/>
                <w:szCs w:val="20"/>
              </w:rPr>
            </w:pPr>
            <w:r w:rsidRPr="002F3164">
              <w:rPr>
                <w:sz w:val="20"/>
                <w:szCs w:val="20"/>
              </w:rPr>
              <w:t>(120′ coils) $1.25 / LF</w:t>
            </w:r>
          </w:p>
        </w:tc>
        <w:tc>
          <w:tcPr>
            <w:tcW w:w="2166" w:type="dxa"/>
            <w:shd w:val="clear" w:color="auto" w:fill="FFFF00"/>
            <w:vAlign w:val="bottom"/>
          </w:tcPr>
          <w:p w14:paraId="772D80C9" w14:textId="08EDAA1F" w:rsidR="002753BB" w:rsidRPr="004B1111" w:rsidRDefault="002753BB" w:rsidP="002753BB">
            <w:pPr>
              <w:jc w:val="right"/>
              <w:rPr>
                <w:b/>
                <w:bCs/>
                <w:sz w:val="20"/>
                <w:szCs w:val="20"/>
                <w:highlight w:val="yellow"/>
              </w:rPr>
            </w:pPr>
            <w:r w:rsidRPr="004B1111">
              <w:rPr>
                <w:b/>
                <w:bCs/>
                <w:sz w:val="20"/>
                <w:szCs w:val="20"/>
                <w:highlight w:val="yellow"/>
              </w:rPr>
              <w:t>LF</w:t>
            </w:r>
          </w:p>
        </w:tc>
      </w:tr>
      <w:tr w:rsidR="002753BB" w:rsidRPr="00DB3ABF" w14:paraId="5A86A5B7" w14:textId="77777777" w:rsidTr="004B1111">
        <w:trPr>
          <w:trHeight w:val="504"/>
        </w:trPr>
        <w:tc>
          <w:tcPr>
            <w:tcW w:w="8725" w:type="dxa"/>
          </w:tcPr>
          <w:p w14:paraId="276D9076" w14:textId="77777777" w:rsidR="002753BB" w:rsidRPr="002F3164" w:rsidRDefault="002753BB" w:rsidP="002753BB">
            <w:pPr>
              <w:jc w:val="center"/>
              <w:rPr>
                <w:b/>
                <w:bCs/>
                <w:sz w:val="20"/>
                <w:szCs w:val="20"/>
              </w:rPr>
            </w:pPr>
            <w:r w:rsidRPr="002F3164">
              <w:rPr>
                <w:b/>
                <w:bCs/>
                <w:sz w:val="20"/>
                <w:szCs w:val="20"/>
              </w:rPr>
              <w:t>Matching Transitions Strips</w:t>
            </w:r>
          </w:p>
          <w:p w14:paraId="501F6AAD" w14:textId="091A7934" w:rsidR="002753BB" w:rsidRPr="002F3164" w:rsidRDefault="002753BB" w:rsidP="002753BB">
            <w:pPr>
              <w:jc w:val="center"/>
              <w:rPr>
                <w:b/>
                <w:sz w:val="20"/>
                <w:szCs w:val="20"/>
              </w:rPr>
            </w:pPr>
            <w:r w:rsidRPr="002F3164">
              <w:rPr>
                <w:sz w:val="20"/>
                <w:szCs w:val="20"/>
              </w:rPr>
              <w:t>(12’ lengths) $3.50 / LF</w:t>
            </w:r>
          </w:p>
        </w:tc>
        <w:tc>
          <w:tcPr>
            <w:tcW w:w="2166" w:type="dxa"/>
            <w:shd w:val="clear" w:color="auto" w:fill="FFFF00"/>
            <w:vAlign w:val="bottom"/>
          </w:tcPr>
          <w:p w14:paraId="604C51FA" w14:textId="528017E2" w:rsidR="002753BB" w:rsidRPr="004B1111" w:rsidRDefault="002753BB" w:rsidP="002753BB">
            <w:pPr>
              <w:jc w:val="right"/>
              <w:rPr>
                <w:b/>
                <w:bCs/>
                <w:sz w:val="20"/>
                <w:szCs w:val="20"/>
                <w:highlight w:val="yellow"/>
              </w:rPr>
            </w:pPr>
            <w:r w:rsidRPr="004B1111">
              <w:rPr>
                <w:b/>
                <w:bCs/>
                <w:sz w:val="20"/>
                <w:szCs w:val="20"/>
                <w:highlight w:val="yellow"/>
              </w:rPr>
              <w:t>LF</w:t>
            </w:r>
          </w:p>
        </w:tc>
      </w:tr>
      <w:tr w:rsidR="002753BB" w:rsidRPr="00DB3ABF" w14:paraId="21EFECF5" w14:textId="77777777" w:rsidTr="004B1111">
        <w:trPr>
          <w:trHeight w:val="504"/>
        </w:trPr>
        <w:tc>
          <w:tcPr>
            <w:tcW w:w="8725" w:type="dxa"/>
          </w:tcPr>
          <w:p w14:paraId="34CA8D8F" w14:textId="172E1090" w:rsidR="002753BB" w:rsidRPr="002F3164" w:rsidRDefault="002753BB" w:rsidP="002753BB">
            <w:pPr>
              <w:jc w:val="center"/>
              <w:rPr>
                <w:b/>
                <w:bCs/>
                <w:sz w:val="20"/>
                <w:szCs w:val="20"/>
              </w:rPr>
            </w:pPr>
            <w:r w:rsidRPr="002F3164">
              <w:rPr>
                <w:b/>
                <w:bCs/>
                <w:sz w:val="20"/>
                <w:szCs w:val="20"/>
              </w:rPr>
              <w:t>Liftgate Service (Please check if liftgate service is needed)</w:t>
            </w:r>
          </w:p>
          <w:p w14:paraId="750AAF13" w14:textId="7B15C0F9" w:rsidR="002753BB" w:rsidRPr="002F3164" w:rsidRDefault="002753BB" w:rsidP="002753BB">
            <w:pPr>
              <w:jc w:val="center"/>
              <w:rPr>
                <w:sz w:val="20"/>
                <w:szCs w:val="20"/>
              </w:rPr>
            </w:pPr>
            <w:r w:rsidRPr="002F3164">
              <w:rPr>
                <w:sz w:val="20"/>
                <w:szCs w:val="20"/>
              </w:rPr>
              <w:t>$240.00</w:t>
            </w:r>
          </w:p>
        </w:tc>
        <w:tc>
          <w:tcPr>
            <w:tcW w:w="2166" w:type="dxa"/>
            <w:shd w:val="clear" w:color="auto" w:fill="FFFF00"/>
            <w:vAlign w:val="bottom"/>
          </w:tcPr>
          <w:p w14:paraId="35EB60DE" w14:textId="77777777" w:rsidR="002753BB" w:rsidRPr="004B1111" w:rsidRDefault="002753BB" w:rsidP="002753BB">
            <w:pPr>
              <w:jc w:val="right"/>
              <w:rPr>
                <w:b/>
                <w:bCs/>
                <w:sz w:val="20"/>
                <w:szCs w:val="20"/>
                <w:highlight w:val="yellow"/>
              </w:rPr>
            </w:pPr>
          </w:p>
        </w:tc>
      </w:tr>
      <w:tr w:rsidR="002753BB" w:rsidRPr="00DB3ABF" w14:paraId="5CD91E2F" w14:textId="77777777" w:rsidTr="004B1111">
        <w:trPr>
          <w:trHeight w:val="144"/>
        </w:trPr>
        <w:tc>
          <w:tcPr>
            <w:tcW w:w="8725" w:type="dxa"/>
          </w:tcPr>
          <w:p w14:paraId="02ACEA7E" w14:textId="4DBD4295" w:rsidR="002753BB" w:rsidRPr="002F3164" w:rsidRDefault="002753BB" w:rsidP="002753BB">
            <w:pPr>
              <w:jc w:val="center"/>
              <w:rPr>
                <w:b/>
                <w:sz w:val="20"/>
                <w:szCs w:val="20"/>
              </w:rPr>
            </w:pPr>
            <w:r w:rsidRPr="002F3164">
              <w:rPr>
                <w:b/>
                <w:sz w:val="20"/>
                <w:szCs w:val="20"/>
              </w:rPr>
              <w:t>Adhesive</w:t>
            </w:r>
          </w:p>
        </w:tc>
        <w:tc>
          <w:tcPr>
            <w:tcW w:w="2166" w:type="dxa"/>
          </w:tcPr>
          <w:p w14:paraId="3EAC8B90" w14:textId="77777777" w:rsidR="002753BB" w:rsidRDefault="002753BB" w:rsidP="002753BB">
            <w:pPr>
              <w:jc w:val="center"/>
            </w:pPr>
          </w:p>
        </w:tc>
      </w:tr>
      <w:tr w:rsidR="002753BB" w:rsidRPr="00DB3ABF" w14:paraId="4CA2CC56" w14:textId="77777777" w:rsidTr="004B1111">
        <w:trPr>
          <w:trHeight w:val="504"/>
        </w:trPr>
        <w:tc>
          <w:tcPr>
            <w:tcW w:w="8725" w:type="dxa"/>
          </w:tcPr>
          <w:p w14:paraId="5A262B4C" w14:textId="2194CE10" w:rsidR="002753BB" w:rsidRPr="002F3164" w:rsidRDefault="002753BB" w:rsidP="002753BB">
            <w:pPr>
              <w:jc w:val="center"/>
              <w:rPr>
                <w:b/>
                <w:sz w:val="20"/>
                <w:szCs w:val="20"/>
              </w:rPr>
            </w:pPr>
            <w:r w:rsidRPr="002F3164">
              <w:rPr>
                <w:b/>
                <w:sz w:val="20"/>
                <w:szCs w:val="20"/>
              </w:rPr>
              <w:t>ITS 99 Adhesive (Carpet Tile</w:t>
            </w:r>
            <w:r w:rsidR="002F3164" w:rsidRPr="002F3164">
              <w:rPr>
                <w:b/>
                <w:sz w:val="20"/>
                <w:szCs w:val="20"/>
              </w:rPr>
              <w:t>)</w:t>
            </w:r>
            <w:r w:rsidRPr="002F3164">
              <w:rPr>
                <w:b/>
                <w:sz w:val="20"/>
                <w:szCs w:val="20"/>
              </w:rPr>
              <w:t xml:space="preserve"> $</w:t>
            </w:r>
            <w:r w:rsidR="00855D15" w:rsidRPr="002F3164">
              <w:rPr>
                <w:b/>
                <w:sz w:val="20"/>
                <w:szCs w:val="20"/>
              </w:rPr>
              <w:t xml:space="preserve">123.86 </w:t>
            </w:r>
            <w:r w:rsidRPr="002F3164">
              <w:rPr>
                <w:b/>
                <w:sz w:val="20"/>
                <w:szCs w:val="20"/>
              </w:rPr>
              <w:t xml:space="preserve">(4 Gallon Pail) </w:t>
            </w:r>
          </w:p>
          <w:p w14:paraId="39F15596" w14:textId="2F3281B0" w:rsidR="002753BB" w:rsidRPr="002F3164" w:rsidRDefault="002753BB" w:rsidP="002753BB">
            <w:pPr>
              <w:jc w:val="center"/>
              <w:rPr>
                <w:sz w:val="20"/>
                <w:szCs w:val="20"/>
              </w:rPr>
            </w:pPr>
            <w:r w:rsidRPr="002F3164">
              <w:rPr>
                <w:sz w:val="20"/>
                <w:szCs w:val="20"/>
              </w:rPr>
              <w:t xml:space="preserve">Carpet Tile: 3/8” Nap Roller Coverage will be up to 1400 - 1600 sq ft </w:t>
            </w:r>
          </w:p>
          <w:p w14:paraId="4886C3E3" w14:textId="703279CF" w:rsidR="002753BB" w:rsidRPr="002F3164" w:rsidRDefault="002753BB" w:rsidP="002753BB">
            <w:pPr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2166" w:type="dxa"/>
            <w:shd w:val="clear" w:color="auto" w:fill="FFFF00"/>
          </w:tcPr>
          <w:p w14:paraId="7515C662" w14:textId="77777777" w:rsidR="002753BB" w:rsidRDefault="002753BB" w:rsidP="002753BB">
            <w:pPr>
              <w:jc w:val="center"/>
            </w:pPr>
          </w:p>
        </w:tc>
      </w:tr>
      <w:tr w:rsidR="002F3164" w:rsidRPr="00DB3ABF" w14:paraId="50197CFB" w14:textId="77777777" w:rsidTr="004B1111">
        <w:trPr>
          <w:trHeight w:val="504"/>
        </w:trPr>
        <w:tc>
          <w:tcPr>
            <w:tcW w:w="8725" w:type="dxa"/>
          </w:tcPr>
          <w:p w14:paraId="7051C924" w14:textId="77777777" w:rsidR="002F3164" w:rsidRPr="002F3164" w:rsidRDefault="002F3164" w:rsidP="002753BB">
            <w:pPr>
              <w:jc w:val="center"/>
              <w:rPr>
                <w:b/>
                <w:sz w:val="20"/>
                <w:szCs w:val="20"/>
              </w:rPr>
            </w:pPr>
            <w:r w:rsidRPr="002F3164">
              <w:rPr>
                <w:b/>
                <w:sz w:val="20"/>
                <w:szCs w:val="20"/>
              </w:rPr>
              <w:t>Taylor Pinnacle Adhesive (LVT) $198.87 (4 Gallon Pail)</w:t>
            </w:r>
          </w:p>
          <w:p w14:paraId="0CEB4E9A" w14:textId="1A788BE3" w:rsidR="002F3164" w:rsidRPr="002F3164" w:rsidRDefault="002F3164" w:rsidP="002753BB">
            <w:pPr>
              <w:jc w:val="center"/>
              <w:rPr>
                <w:sz w:val="20"/>
                <w:szCs w:val="20"/>
              </w:rPr>
            </w:pPr>
            <w:r w:rsidRPr="002F3164">
              <w:rPr>
                <w:sz w:val="20"/>
                <w:szCs w:val="20"/>
              </w:rPr>
              <w:t>LVT: 1/16" x 1/32" x 1/32" U notch trowel with an application rate of 880 - 1</w:t>
            </w:r>
            <w:r>
              <w:rPr>
                <w:sz w:val="20"/>
                <w:szCs w:val="20"/>
              </w:rPr>
              <w:t>040</w:t>
            </w:r>
            <w:r w:rsidRPr="002F3164">
              <w:rPr>
                <w:sz w:val="20"/>
                <w:szCs w:val="20"/>
              </w:rPr>
              <w:t xml:space="preserve"> sq ft</w:t>
            </w:r>
          </w:p>
          <w:p w14:paraId="219D4917" w14:textId="57687E98" w:rsidR="002F3164" w:rsidRPr="002F3164" w:rsidRDefault="002F3164" w:rsidP="002753BB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2166" w:type="dxa"/>
            <w:shd w:val="clear" w:color="auto" w:fill="FFFF00"/>
          </w:tcPr>
          <w:p w14:paraId="2A09AC08" w14:textId="77777777" w:rsidR="002F3164" w:rsidRDefault="002F3164" w:rsidP="002753BB">
            <w:pPr>
              <w:jc w:val="center"/>
            </w:pPr>
          </w:p>
        </w:tc>
      </w:tr>
    </w:tbl>
    <w:p w14:paraId="5646283F" w14:textId="77777777" w:rsidR="00BE5EEF" w:rsidRPr="00BE5EEF" w:rsidRDefault="00BE5EEF" w:rsidP="001C011E">
      <w:pPr>
        <w:sectPr w:rsidR="00BE5EEF" w:rsidRPr="00BE5EEF" w:rsidSect="008D085F">
          <w:footerReference w:type="default" r:id="rId7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7F42F58D" w14:textId="0E4B24C5" w:rsidR="001C011E" w:rsidRPr="00BE5EEF" w:rsidRDefault="001C011E" w:rsidP="001C011E">
      <w:pPr>
        <w:rPr>
          <w:sz w:val="16"/>
          <w:szCs w:val="16"/>
        </w:rPr>
      </w:pPr>
      <w:r w:rsidRPr="00BE5EEF">
        <w:rPr>
          <w:sz w:val="16"/>
          <w:szCs w:val="16"/>
        </w:rPr>
        <w:t>**Sales tax will be added unless a resale certificate is submitted</w:t>
      </w:r>
      <w:r w:rsidR="00886532" w:rsidRPr="00BE5EEF">
        <w:rPr>
          <w:sz w:val="16"/>
          <w:szCs w:val="16"/>
        </w:rPr>
        <w:t>**</w:t>
      </w:r>
    </w:p>
    <w:p w14:paraId="7AF10B73" w14:textId="72465F5E" w:rsidR="00886532" w:rsidRPr="00BE5EEF" w:rsidRDefault="001C011E" w:rsidP="00886532">
      <w:pPr>
        <w:rPr>
          <w:sz w:val="16"/>
          <w:szCs w:val="16"/>
        </w:rPr>
      </w:pPr>
      <w:r w:rsidRPr="00BE5EEF">
        <w:rPr>
          <w:sz w:val="16"/>
          <w:szCs w:val="16"/>
        </w:rPr>
        <w:t>**If you choose to pay via credit card there will be a 3.5% service fee added</w:t>
      </w:r>
      <w:r w:rsidR="00886532" w:rsidRPr="00BE5EEF">
        <w:rPr>
          <w:sz w:val="16"/>
          <w:szCs w:val="16"/>
        </w:rPr>
        <w:t>**</w:t>
      </w:r>
    </w:p>
    <w:p w14:paraId="436C7E86" w14:textId="2ABCAEA9" w:rsidR="00886532" w:rsidRPr="00BE5EEF" w:rsidRDefault="00886532" w:rsidP="00886532">
      <w:pPr>
        <w:rPr>
          <w:sz w:val="16"/>
          <w:szCs w:val="16"/>
        </w:rPr>
      </w:pPr>
      <w:r w:rsidRPr="00BE5EEF">
        <w:rPr>
          <w:sz w:val="16"/>
          <w:szCs w:val="16"/>
        </w:rPr>
        <w:t>**</w:t>
      </w:r>
      <w:r w:rsidR="0041082D" w:rsidRPr="00BE5EEF">
        <w:rPr>
          <w:sz w:val="16"/>
          <w:szCs w:val="16"/>
        </w:rPr>
        <w:t>Any material not listed above</w:t>
      </w:r>
      <w:r w:rsidRPr="00BE5EEF">
        <w:rPr>
          <w:sz w:val="16"/>
          <w:szCs w:val="16"/>
        </w:rPr>
        <w:t>, please contact NRFS at 636-922-0200**</w:t>
      </w:r>
    </w:p>
    <w:p w14:paraId="2780E303" w14:textId="4FBD81EB" w:rsidR="008D085F" w:rsidRPr="00BE5EEF" w:rsidRDefault="001C011E" w:rsidP="001C011E">
      <w:pPr>
        <w:rPr>
          <w:sz w:val="16"/>
          <w:szCs w:val="16"/>
        </w:rPr>
      </w:pPr>
      <w:r w:rsidRPr="00BE5EEF">
        <w:rPr>
          <w:sz w:val="16"/>
          <w:szCs w:val="16"/>
        </w:rPr>
        <w:t>1.</w:t>
      </w:r>
      <w:r w:rsidR="002F3164">
        <w:rPr>
          <w:sz w:val="16"/>
          <w:szCs w:val="16"/>
        </w:rPr>
        <w:t xml:space="preserve"> </w:t>
      </w:r>
      <w:r w:rsidRPr="00BE5EEF">
        <w:rPr>
          <w:sz w:val="16"/>
          <w:szCs w:val="16"/>
        </w:rPr>
        <w:t>Material will be shipped once payment has been received</w:t>
      </w:r>
      <w:r w:rsidR="00886532" w:rsidRPr="00BE5EEF">
        <w:rPr>
          <w:sz w:val="16"/>
          <w:szCs w:val="16"/>
        </w:rPr>
        <w:t xml:space="preserve"> by credit card or check</w:t>
      </w:r>
      <w:r w:rsidR="002F3164">
        <w:rPr>
          <w:sz w:val="16"/>
          <w:szCs w:val="16"/>
        </w:rPr>
        <w:t xml:space="preserve">. </w:t>
      </w:r>
      <w:r w:rsidR="002F3164" w:rsidRPr="00BE5EEF">
        <w:rPr>
          <w:sz w:val="16"/>
          <w:szCs w:val="16"/>
        </w:rPr>
        <w:t xml:space="preserve">2. </w:t>
      </w:r>
      <w:r w:rsidR="002F3164">
        <w:rPr>
          <w:sz w:val="16"/>
          <w:szCs w:val="16"/>
        </w:rPr>
        <w:t xml:space="preserve"> </w:t>
      </w:r>
      <w:r w:rsidRPr="00BE5EEF">
        <w:rPr>
          <w:sz w:val="16"/>
          <w:szCs w:val="16"/>
        </w:rPr>
        <w:t>If paying via check, send to:</w:t>
      </w:r>
    </w:p>
    <w:sectPr w:rsidR="008D085F" w:rsidRPr="00BE5EEF" w:rsidSect="00BE5EEF">
      <w:type w:val="continuous"/>
      <w:pgSz w:w="12240" w:h="15840"/>
      <w:pgMar w:top="720" w:right="720" w:bottom="720" w:left="720" w:header="720" w:footer="72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777DEAE" w14:textId="77777777" w:rsidR="000B1530" w:rsidRDefault="000B1530" w:rsidP="001C011E">
      <w:pPr>
        <w:spacing w:after="0" w:line="240" w:lineRule="auto"/>
      </w:pPr>
      <w:r>
        <w:separator/>
      </w:r>
    </w:p>
  </w:endnote>
  <w:endnote w:type="continuationSeparator" w:id="0">
    <w:p w14:paraId="0FF0AE0A" w14:textId="77777777" w:rsidR="000B1530" w:rsidRDefault="000B1530" w:rsidP="001C011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ED88E25" w14:textId="77777777" w:rsidR="001C011E" w:rsidRPr="00BE5EEF" w:rsidRDefault="001C011E" w:rsidP="001C011E">
    <w:pPr>
      <w:pStyle w:val="Footer"/>
      <w:rPr>
        <w:sz w:val="20"/>
        <w:szCs w:val="20"/>
      </w:rPr>
    </w:pPr>
    <w:r w:rsidRPr="00BE5EEF">
      <w:rPr>
        <w:sz w:val="20"/>
        <w:szCs w:val="20"/>
      </w:rPr>
      <w:t>National Retail Flooring Services</w:t>
    </w:r>
  </w:p>
  <w:p w14:paraId="24D1D465" w14:textId="21FE32BB" w:rsidR="001C011E" w:rsidRPr="00BE5EEF" w:rsidRDefault="001C011E" w:rsidP="001C011E">
    <w:pPr>
      <w:pStyle w:val="Footer"/>
      <w:rPr>
        <w:sz w:val="20"/>
        <w:szCs w:val="20"/>
      </w:rPr>
    </w:pPr>
    <w:r w:rsidRPr="00BE5EEF">
      <w:rPr>
        <w:sz w:val="20"/>
        <w:szCs w:val="20"/>
      </w:rPr>
      <w:t>2</w:t>
    </w:r>
    <w:r w:rsidR="00BE5EEF" w:rsidRPr="00BE5EEF">
      <w:rPr>
        <w:sz w:val="20"/>
        <w:szCs w:val="20"/>
      </w:rPr>
      <w:t>1</w:t>
    </w:r>
    <w:r w:rsidRPr="00BE5EEF">
      <w:rPr>
        <w:sz w:val="20"/>
        <w:szCs w:val="20"/>
      </w:rPr>
      <w:t xml:space="preserve"> Cherokee Dr</w:t>
    </w:r>
  </w:p>
  <w:p w14:paraId="20CDEDF3" w14:textId="77777777" w:rsidR="001C011E" w:rsidRPr="00BE5EEF" w:rsidRDefault="001C011E" w:rsidP="001C011E">
    <w:pPr>
      <w:pStyle w:val="Footer"/>
      <w:rPr>
        <w:sz w:val="20"/>
        <w:szCs w:val="20"/>
      </w:rPr>
    </w:pPr>
    <w:r w:rsidRPr="00BE5EEF">
      <w:rPr>
        <w:sz w:val="20"/>
        <w:szCs w:val="20"/>
      </w:rPr>
      <w:t>St Peters MO 63376</w:t>
    </w:r>
  </w:p>
  <w:p w14:paraId="172E5327" w14:textId="77777777" w:rsidR="001C011E" w:rsidRPr="00BE5EEF" w:rsidRDefault="001C011E" w:rsidP="001C011E">
    <w:pPr>
      <w:pStyle w:val="Footer"/>
      <w:rPr>
        <w:sz w:val="20"/>
        <w:szCs w:val="20"/>
      </w:rPr>
    </w:pPr>
    <w:r w:rsidRPr="00BE5EEF">
      <w:rPr>
        <w:sz w:val="20"/>
        <w:szCs w:val="20"/>
      </w:rPr>
      <w:t>Phone 636.922.0200</w:t>
    </w:r>
  </w:p>
  <w:p w14:paraId="1909BC33" w14:textId="08C7CBF9" w:rsidR="001C011E" w:rsidRPr="00BE5EEF" w:rsidRDefault="001C011E" w:rsidP="001C011E">
    <w:pPr>
      <w:pStyle w:val="Footer"/>
      <w:rPr>
        <w:sz w:val="20"/>
        <w:szCs w:val="20"/>
      </w:rPr>
    </w:pPr>
    <w:r w:rsidRPr="00BE5EEF">
      <w:rPr>
        <w:sz w:val="20"/>
        <w:szCs w:val="20"/>
      </w:rPr>
      <w:t>edwardjones@nrfsinc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81EA561" w14:textId="77777777" w:rsidR="000B1530" w:rsidRDefault="000B1530" w:rsidP="001C011E">
      <w:pPr>
        <w:spacing w:after="0" w:line="240" w:lineRule="auto"/>
      </w:pPr>
      <w:r>
        <w:separator/>
      </w:r>
    </w:p>
  </w:footnote>
  <w:footnote w:type="continuationSeparator" w:id="0">
    <w:p w14:paraId="2B14A8CC" w14:textId="77777777" w:rsidR="000B1530" w:rsidRDefault="000B1530" w:rsidP="001C011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E5A3F3D"/>
    <w:multiLevelType w:val="hybridMultilevel"/>
    <w:tmpl w:val="23BC29EE"/>
    <w:lvl w:ilvl="0" w:tplc="04C2F4F8">
      <w:start w:val="1"/>
      <w:numFmt w:val="decimal"/>
      <w:pStyle w:val="numberedlist"/>
      <w:lvlText w:val="%1."/>
      <w:lvlJc w:val="left"/>
      <w:pPr>
        <w:tabs>
          <w:tab w:val="num" w:pos="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 w16cid:durableId="174175036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7A0szQ1NjE2NzCxMLNQ0lEKTi0uzszPAykwqwUACR2fGiwAAAA="/>
  </w:docVars>
  <w:rsids>
    <w:rsidRoot w:val="008D085F"/>
    <w:rsid w:val="00003C89"/>
    <w:rsid w:val="00023291"/>
    <w:rsid w:val="00036B5D"/>
    <w:rsid w:val="00054BB4"/>
    <w:rsid w:val="0005681B"/>
    <w:rsid w:val="000A0704"/>
    <w:rsid w:val="000B1530"/>
    <w:rsid w:val="00100BD4"/>
    <w:rsid w:val="00135CA7"/>
    <w:rsid w:val="0015433E"/>
    <w:rsid w:val="00174EB5"/>
    <w:rsid w:val="001942DE"/>
    <w:rsid w:val="001B1DE1"/>
    <w:rsid w:val="001C011E"/>
    <w:rsid w:val="001C4412"/>
    <w:rsid w:val="001D24D8"/>
    <w:rsid w:val="00203436"/>
    <w:rsid w:val="00256D2A"/>
    <w:rsid w:val="002638CC"/>
    <w:rsid w:val="002753BB"/>
    <w:rsid w:val="002D75A7"/>
    <w:rsid w:val="002F0BFE"/>
    <w:rsid w:val="002F3164"/>
    <w:rsid w:val="0030773B"/>
    <w:rsid w:val="003311EB"/>
    <w:rsid w:val="003E4449"/>
    <w:rsid w:val="0041082D"/>
    <w:rsid w:val="004151C7"/>
    <w:rsid w:val="00435A94"/>
    <w:rsid w:val="00440A50"/>
    <w:rsid w:val="00482212"/>
    <w:rsid w:val="00484C15"/>
    <w:rsid w:val="004A13F6"/>
    <w:rsid w:val="004B1111"/>
    <w:rsid w:val="00504989"/>
    <w:rsid w:val="005E589C"/>
    <w:rsid w:val="006465CA"/>
    <w:rsid w:val="00664E06"/>
    <w:rsid w:val="00695891"/>
    <w:rsid w:val="00704757"/>
    <w:rsid w:val="00784B29"/>
    <w:rsid w:val="007914B4"/>
    <w:rsid w:val="007A325A"/>
    <w:rsid w:val="007B7777"/>
    <w:rsid w:val="007C499B"/>
    <w:rsid w:val="00815031"/>
    <w:rsid w:val="0081613F"/>
    <w:rsid w:val="00816167"/>
    <w:rsid w:val="0081626B"/>
    <w:rsid w:val="00834539"/>
    <w:rsid w:val="00855D15"/>
    <w:rsid w:val="008566A5"/>
    <w:rsid w:val="00860616"/>
    <w:rsid w:val="008677E7"/>
    <w:rsid w:val="008762A2"/>
    <w:rsid w:val="00880461"/>
    <w:rsid w:val="00886532"/>
    <w:rsid w:val="008B4979"/>
    <w:rsid w:val="008C66BD"/>
    <w:rsid w:val="008D085F"/>
    <w:rsid w:val="00953D4C"/>
    <w:rsid w:val="00970C34"/>
    <w:rsid w:val="009A12DE"/>
    <w:rsid w:val="009B39AF"/>
    <w:rsid w:val="009D373F"/>
    <w:rsid w:val="009E1012"/>
    <w:rsid w:val="00A11265"/>
    <w:rsid w:val="00A36B98"/>
    <w:rsid w:val="00A37957"/>
    <w:rsid w:val="00A61A76"/>
    <w:rsid w:val="00AF4EDA"/>
    <w:rsid w:val="00B25C72"/>
    <w:rsid w:val="00B43235"/>
    <w:rsid w:val="00B65EE0"/>
    <w:rsid w:val="00B86424"/>
    <w:rsid w:val="00BE5EEF"/>
    <w:rsid w:val="00BF461E"/>
    <w:rsid w:val="00BF46F1"/>
    <w:rsid w:val="00C2306D"/>
    <w:rsid w:val="00C27B24"/>
    <w:rsid w:val="00C356F0"/>
    <w:rsid w:val="00CB0F7D"/>
    <w:rsid w:val="00CD54B9"/>
    <w:rsid w:val="00CE43F5"/>
    <w:rsid w:val="00CE5DAF"/>
    <w:rsid w:val="00CE6648"/>
    <w:rsid w:val="00CF12D1"/>
    <w:rsid w:val="00D24D87"/>
    <w:rsid w:val="00D36A98"/>
    <w:rsid w:val="00D8739B"/>
    <w:rsid w:val="00D939CE"/>
    <w:rsid w:val="00DA5A43"/>
    <w:rsid w:val="00DB7D7D"/>
    <w:rsid w:val="00DC64D3"/>
    <w:rsid w:val="00DD0C80"/>
    <w:rsid w:val="00DE2B0A"/>
    <w:rsid w:val="00E05D6C"/>
    <w:rsid w:val="00E07AB0"/>
    <w:rsid w:val="00F2249F"/>
    <w:rsid w:val="00F3479A"/>
    <w:rsid w:val="00F53981"/>
    <w:rsid w:val="00F813FF"/>
    <w:rsid w:val="00F87FD0"/>
    <w:rsid w:val="00FD0AF7"/>
    <w:rsid w:val="00FF17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AA80DD6"/>
  <w15:chartTrackingRefBased/>
  <w15:docId w15:val="{A2DAFDAE-6A57-4677-A68A-7B6C53FE0B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rightalignedorangetextChar">
    <w:name w:val="right aligned orange text Char"/>
    <w:basedOn w:val="DefaultParagraphFont"/>
    <w:link w:val="rightalignedorangetext"/>
    <w:rsid w:val="008D085F"/>
    <w:rPr>
      <w:color w:val="385623" w:themeColor="accent6" w:themeShade="80"/>
      <w:sz w:val="16"/>
      <w:szCs w:val="16"/>
    </w:rPr>
  </w:style>
  <w:style w:type="paragraph" w:customStyle="1" w:styleId="leftalignedgraytext">
    <w:name w:val="left aligned gray text"/>
    <w:basedOn w:val="Normal"/>
    <w:rsid w:val="008D085F"/>
    <w:pPr>
      <w:spacing w:after="0" w:line="312" w:lineRule="auto"/>
    </w:pPr>
    <w:rPr>
      <w:rFonts w:eastAsia="Times New Roman" w:cs="Times New Roman"/>
      <w:color w:val="7F7F7F" w:themeColor="text1" w:themeTint="80"/>
      <w:sz w:val="16"/>
      <w:szCs w:val="20"/>
    </w:rPr>
  </w:style>
  <w:style w:type="paragraph" w:customStyle="1" w:styleId="rightalignedorangetext">
    <w:name w:val="right aligned orange text"/>
    <w:basedOn w:val="Normal"/>
    <w:link w:val="rightalignedorangetextChar"/>
    <w:rsid w:val="008D085F"/>
    <w:pPr>
      <w:spacing w:after="0" w:line="264" w:lineRule="auto"/>
      <w:jc w:val="right"/>
    </w:pPr>
    <w:rPr>
      <w:color w:val="385623" w:themeColor="accent6" w:themeShade="80"/>
      <w:sz w:val="16"/>
      <w:szCs w:val="16"/>
    </w:rPr>
  </w:style>
  <w:style w:type="paragraph" w:customStyle="1" w:styleId="Columnheadings">
    <w:name w:val="Column headings"/>
    <w:basedOn w:val="Normal"/>
    <w:autoRedefine/>
    <w:rsid w:val="008D085F"/>
    <w:pPr>
      <w:spacing w:after="0" w:line="240" w:lineRule="auto"/>
    </w:pPr>
    <w:rPr>
      <w:rFonts w:asciiTheme="majorHAnsi" w:eastAsia="Times New Roman" w:hAnsiTheme="majorHAnsi" w:cs="Times New Roman"/>
      <w:b/>
      <w:color w:val="FFFFFF" w:themeColor="background1"/>
      <w:sz w:val="15"/>
      <w:szCs w:val="15"/>
    </w:rPr>
  </w:style>
  <w:style w:type="paragraph" w:customStyle="1" w:styleId="numberedlist">
    <w:name w:val="numbered list"/>
    <w:basedOn w:val="Normal"/>
    <w:rsid w:val="008D085F"/>
    <w:pPr>
      <w:numPr>
        <w:numId w:val="1"/>
      </w:numPr>
      <w:spacing w:after="60" w:line="264" w:lineRule="auto"/>
    </w:pPr>
    <w:rPr>
      <w:rFonts w:eastAsia="Times New Roman" w:cs="Times New Roman"/>
      <w:color w:val="7F7F7F" w:themeColor="text1" w:themeTint="80"/>
      <w:spacing w:val="4"/>
      <w:sz w:val="16"/>
      <w:szCs w:val="16"/>
    </w:rPr>
  </w:style>
  <w:style w:type="paragraph" w:customStyle="1" w:styleId="loweraddress">
    <w:name w:val="lower address"/>
    <w:basedOn w:val="Normal"/>
    <w:rsid w:val="008D085F"/>
    <w:pPr>
      <w:spacing w:after="0" w:line="240" w:lineRule="auto"/>
      <w:ind w:left="432"/>
    </w:pPr>
    <w:rPr>
      <w:rFonts w:eastAsia="Times New Roman" w:cs="Times New Roman"/>
      <w:color w:val="7F7F7F" w:themeColor="text1" w:themeTint="80"/>
      <w:sz w:val="16"/>
      <w:szCs w:val="16"/>
    </w:rPr>
  </w:style>
  <w:style w:type="table" w:styleId="TableGrid">
    <w:name w:val="Table Grid"/>
    <w:basedOn w:val="TableNormal"/>
    <w:uiPriority w:val="39"/>
    <w:rsid w:val="008D085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C011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C011E"/>
  </w:style>
  <w:style w:type="paragraph" w:styleId="Footer">
    <w:name w:val="footer"/>
    <w:basedOn w:val="Normal"/>
    <w:link w:val="FooterChar"/>
    <w:uiPriority w:val="99"/>
    <w:unhideWhenUsed/>
    <w:rsid w:val="001C011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C011E"/>
  </w:style>
  <w:style w:type="paragraph" w:customStyle="1" w:styleId="labels">
    <w:name w:val="labels"/>
    <w:basedOn w:val="Normal"/>
    <w:link w:val="labelsChar"/>
    <w:rsid w:val="001C011E"/>
    <w:pPr>
      <w:spacing w:after="0" w:line="264" w:lineRule="auto"/>
      <w:jc w:val="right"/>
    </w:pPr>
    <w:rPr>
      <w:rFonts w:eastAsia="Times New Roman" w:cs="Times New Roman"/>
      <w:color w:val="7F7F7F" w:themeColor="text1" w:themeTint="80"/>
      <w:sz w:val="16"/>
      <w:szCs w:val="16"/>
    </w:rPr>
  </w:style>
  <w:style w:type="character" w:customStyle="1" w:styleId="labelsChar">
    <w:name w:val="labels Char"/>
    <w:basedOn w:val="DefaultParagraphFont"/>
    <w:link w:val="labels"/>
    <w:rsid w:val="001C011E"/>
    <w:rPr>
      <w:rFonts w:eastAsia="Times New Roman" w:cs="Times New Roman"/>
      <w:color w:val="7F7F7F" w:themeColor="text1" w:themeTint="80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9789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15E735A858924BC4B01EF62223088F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5F369-543D-421B-AF28-C9839BA3C1A6}"/>
      </w:docPartPr>
      <w:docPartBody>
        <w:p w:rsidR="00B51925" w:rsidRDefault="0003371B" w:rsidP="0003371B">
          <w:pPr>
            <w:pStyle w:val="15E735A858924BC4B01EF62223088FF5"/>
          </w:pPr>
          <w:r w:rsidRPr="00332155">
            <w:rPr>
              <w:highlight w:val="yellow"/>
            </w:rPr>
            <w:t>[Name]</w:t>
          </w:r>
        </w:p>
      </w:docPartBody>
    </w:docPart>
    <w:docPart>
      <w:docPartPr>
        <w:name w:val="6DC4107ED0854B32A932C54DF1A12B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626640-2607-49E2-88BB-9B862580D209}"/>
      </w:docPartPr>
      <w:docPartBody>
        <w:p w:rsidR="00B51925" w:rsidRDefault="0003371B" w:rsidP="0003371B">
          <w:pPr>
            <w:pStyle w:val="6DC4107ED0854B32A932C54DF1A12BA8"/>
          </w:pPr>
          <w:r w:rsidRPr="00332155">
            <w:rPr>
              <w:highlight w:val="yellow"/>
            </w:rPr>
            <w:t>[Company Name]</w:t>
          </w:r>
        </w:p>
      </w:docPartBody>
    </w:docPart>
    <w:docPart>
      <w:docPartPr>
        <w:name w:val="F6F9AE2BD3E147B9B23E63F0AF8B68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0FF40A-877C-400E-AFED-D737DDB7F2C7}"/>
      </w:docPartPr>
      <w:docPartBody>
        <w:p w:rsidR="00B51925" w:rsidRDefault="0003371B" w:rsidP="0003371B">
          <w:pPr>
            <w:pStyle w:val="F6F9AE2BD3E147B9B23E63F0AF8B6834"/>
          </w:pPr>
          <w:r w:rsidRPr="00332155">
            <w:rPr>
              <w:highlight w:val="yellow"/>
            </w:rPr>
            <w:t>[Street Address]</w:t>
          </w:r>
        </w:p>
      </w:docPartBody>
    </w:docPart>
    <w:docPart>
      <w:docPartPr>
        <w:name w:val="37B82632A2FD475E8BF89D3D565C00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A50676-57BB-4E96-8222-316D08238F9F}"/>
      </w:docPartPr>
      <w:docPartBody>
        <w:p w:rsidR="00B51925" w:rsidRDefault="0003371B" w:rsidP="0003371B">
          <w:pPr>
            <w:pStyle w:val="37B82632A2FD475E8BF89D3D565C0049"/>
          </w:pPr>
          <w:r w:rsidRPr="00332155">
            <w:rPr>
              <w:highlight w:val="yellow"/>
            </w:rPr>
            <w:t>[City, ST  ZIP Code]</w:t>
          </w:r>
        </w:p>
      </w:docPartBody>
    </w:docPart>
    <w:docPart>
      <w:docPartPr>
        <w:name w:val="D4C93BDBB79D49C5962D2B3DEB2060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565A1C-305C-479B-BEE2-9258393E8703}"/>
      </w:docPartPr>
      <w:docPartBody>
        <w:p w:rsidR="00B51925" w:rsidRDefault="0003371B" w:rsidP="0003371B">
          <w:pPr>
            <w:pStyle w:val="D4C93BDBB79D49C5962D2B3DEB206040"/>
          </w:pPr>
          <w:r w:rsidRPr="00332155">
            <w:rPr>
              <w:highlight w:val="yellow"/>
            </w:rPr>
            <w:t>[000-000-0000]</w:t>
          </w:r>
        </w:p>
      </w:docPartBody>
    </w:docPart>
    <w:docPart>
      <w:docPartPr>
        <w:name w:val="2E0E7B9B8F104E799DB4CBCF95C1FE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E1A981-A04F-4830-92D0-31E737EC6EB1}"/>
      </w:docPartPr>
      <w:docPartBody>
        <w:p w:rsidR="00B51925" w:rsidRDefault="0003371B" w:rsidP="0003371B">
          <w:pPr>
            <w:pStyle w:val="2E0E7B9B8F104E799DB4CBCF95C1FE1B"/>
          </w:pPr>
          <w:r w:rsidRPr="00332155">
            <w:rPr>
              <w:highlight w:val="yellow"/>
            </w:rPr>
            <w:t>[Name]</w:t>
          </w:r>
        </w:p>
      </w:docPartBody>
    </w:docPart>
    <w:docPart>
      <w:docPartPr>
        <w:name w:val="40231EAF67DA442FB7540C386CCC73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408D99-F81D-4965-BD17-4645E353F4EE}"/>
      </w:docPartPr>
      <w:docPartBody>
        <w:p w:rsidR="00B51925" w:rsidRDefault="0003371B" w:rsidP="0003371B">
          <w:pPr>
            <w:pStyle w:val="40231EAF67DA442FB7540C386CCC7355"/>
          </w:pPr>
          <w:r w:rsidRPr="00332155">
            <w:rPr>
              <w:highlight w:val="yellow"/>
            </w:rPr>
            <w:t>[Company Name]</w:t>
          </w:r>
        </w:p>
      </w:docPartBody>
    </w:docPart>
    <w:docPart>
      <w:docPartPr>
        <w:name w:val="64A207C5A28D41CFB8FB8FB5339DAB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936468-797B-444D-8C41-46E8C66A49FE}"/>
      </w:docPartPr>
      <w:docPartBody>
        <w:p w:rsidR="00B51925" w:rsidRDefault="0003371B" w:rsidP="0003371B">
          <w:pPr>
            <w:pStyle w:val="64A207C5A28D41CFB8FB8FB5339DAB6C"/>
          </w:pPr>
          <w:r w:rsidRPr="00332155">
            <w:rPr>
              <w:highlight w:val="yellow"/>
            </w:rPr>
            <w:t>[Street Address]</w:t>
          </w:r>
        </w:p>
      </w:docPartBody>
    </w:docPart>
    <w:docPart>
      <w:docPartPr>
        <w:name w:val="7C2D1975CC4246488D4C0A4FD2A90B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8B284D-BB0D-4A2E-AAA7-C41DFE8E267B}"/>
      </w:docPartPr>
      <w:docPartBody>
        <w:p w:rsidR="00B51925" w:rsidRDefault="0003371B" w:rsidP="0003371B">
          <w:pPr>
            <w:pStyle w:val="7C2D1975CC4246488D4C0A4FD2A90B3F"/>
          </w:pPr>
          <w:r w:rsidRPr="00332155">
            <w:rPr>
              <w:highlight w:val="yellow"/>
            </w:rPr>
            <w:t>[City, ST  ZIP Code]</w:t>
          </w:r>
        </w:p>
      </w:docPartBody>
    </w:docPart>
    <w:docPart>
      <w:docPartPr>
        <w:name w:val="A0FDA8FC68DA4DFB9F8A8BBEEA6C55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67535E-C90E-48AC-A9E7-8BC883611AC6}"/>
      </w:docPartPr>
      <w:docPartBody>
        <w:p w:rsidR="00B51925" w:rsidRDefault="0003371B" w:rsidP="0003371B">
          <w:pPr>
            <w:pStyle w:val="A0FDA8FC68DA4DFB9F8A8BBEEA6C55D5"/>
          </w:pPr>
          <w:r w:rsidRPr="00332155">
            <w:rPr>
              <w:highlight w:val="yellow"/>
            </w:rPr>
            <w:t>[000-000-0000]</w:t>
          </w:r>
        </w:p>
      </w:docPartBody>
    </w:docPart>
    <w:docPart>
      <w:docPartPr>
        <w:name w:val="4EB49A15299C433C9423F37D01BD28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EBB75B-EAB5-4308-B1FB-CFFC19ABFB82}"/>
      </w:docPartPr>
      <w:docPartBody>
        <w:p w:rsidR="00B51925" w:rsidRDefault="0003371B" w:rsidP="0003371B">
          <w:pPr>
            <w:pStyle w:val="4EB49A15299C433C9423F37D01BD2848"/>
          </w:pPr>
          <w:r w:rsidRPr="00332155">
            <w:rPr>
              <w:highlight w:val="yellow"/>
            </w:rPr>
            <w:t>[Name]</w:t>
          </w:r>
        </w:p>
      </w:docPartBody>
    </w:docPart>
    <w:docPart>
      <w:docPartPr>
        <w:name w:val="E3A7A16482A84EAD85C73327A868A5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CDB6AA-196D-4E35-93EA-6E6FBEF4E6A7}"/>
      </w:docPartPr>
      <w:docPartBody>
        <w:p w:rsidR="00B51925" w:rsidRDefault="0003371B" w:rsidP="0003371B">
          <w:pPr>
            <w:pStyle w:val="E3A7A16482A84EAD85C73327A868A54C"/>
          </w:pPr>
          <w:r w:rsidRPr="00332155">
            <w:rPr>
              <w:highlight w:val="yellow"/>
            </w:rPr>
            <w:t>[Company Name]</w:t>
          </w:r>
        </w:p>
      </w:docPartBody>
    </w:docPart>
    <w:docPart>
      <w:docPartPr>
        <w:name w:val="974A821E9C794CD9AEA658FFAC1597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73202C-A0A6-4ADB-B0FA-D500207F2D4A}"/>
      </w:docPartPr>
      <w:docPartBody>
        <w:p w:rsidR="00B51925" w:rsidRDefault="0003371B" w:rsidP="0003371B">
          <w:pPr>
            <w:pStyle w:val="974A821E9C794CD9AEA658FFAC1597A8"/>
          </w:pPr>
          <w:r w:rsidRPr="00332155">
            <w:rPr>
              <w:highlight w:val="yellow"/>
            </w:rPr>
            <w:t>[Street Address]</w:t>
          </w:r>
        </w:p>
      </w:docPartBody>
    </w:docPart>
    <w:docPart>
      <w:docPartPr>
        <w:name w:val="3C7E5255731243F6A27E7966B069FA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44E435-F013-40E4-A09B-DF4822D8FEE0}"/>
      </w:docPartPr>
      <w:docPartBody>
        <w:p w:rsidR="00B51925" w:rsidRDefault="0003371B" w:rsidP="0003371B">
          <w:pPr>
            <w:pStyle w:val="3C7E5255731243F6A27E7966B069FA5E"/>
          </w:pPr>
          <w:r w:rsidRPr="00332155">
            <w:rPr>
              <w:highlight w:val="yellow"/>
            </w:rPr>
            <w:t>[City, ST  ZIP Code]</w:t>
          </w:r>
        </w:p>
      </w:docPartBody>
    </w:docPart>
    <w:docPart>
      <w:docPartPr>
        <w:name w:val="991F4066635C4F7F82087498CBEA29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B0259C-3916-47F6-A371-30067A7280F2}"/>
      </w:docPartPr>
      <w:docPartBody>
        <w:p w:rsidR="00B51925" w:rsidRDefault="0003371B" w:rsidP="0003371B">
          <w:pPr>
            <w:pStyle w:val="991F4066635C4F7F82087498CBEA29AD"/>
          </w:pPr>
          <w:r w:rsidRPr="00332155">
            <w:rPr>
              <w:highlight w:val="yellow"/>
            </w:rPr>
            <w:t>[000-000-0000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A7D51"/>
    <w:rsid w:val="0003371B"/>
    <w:rsid w:val="00047BC5"/>
    <w:rsid w:val="00092B36"/>
    <w:rsid w:val="00174EB5"/>
    <w:rsid w:val="001B106B"/>
    <w:rsid w:val="00223B08"/>
    <w:rsid w:val="00244008"/>
    <w:rsid w:val="00283FFE"/>
    <w:rsid w:val="002F0BFE"/>
    <w:rsid w:val="0030585D"/>
    <w:rsid w:val="00385AC0"/>
    <w:rsid w:val="004279EF"/>
    <w:rsid w:val="00440D24"/>
    <w:rsid w:val="00494E5E"/>
    <w:rsid w:val="00615BC4"/>
    <w:rsid w:val="00632EA5"/>
    <w:rsid w:val="00667AE0"/>
    <w:rsid w:val="006C1519"/>
    <w:rsid w:val="00714C2D"/>
    <w:rsid w:val="00727BED"/>
    <w:rsid w:val="007A325A"/>
    <w:rsid w:val="007A4B50"/>
    <w:rsid w:val="007C7A7C"/>
    <w:rsid w:val="00813533"/>
    <w:rsid w:val="00842D9E"/>
    <w:rsid w:val="008A7D51"/>
    <w:rsid w:val="00965D8E"/>
    <w:rsid w:val="009B39AF"/>
    <w:rsid w:val="00A27B1D"/>
    <w:rsid w:val="00A75E11"/>
    <w:rsid w:val="00A8463A"/>
    <w:rsid w:val="00A85998"/>
    <w:rsid w:val="00AB561E"/>
    <w:rsid w:val="00AF4EDA"/>
    <w:rsid w:val="00B51925"/>
    <w:rsid w:val="00B81397"/>
    <w:rsid w:val="00BB5CB3"/>
    <w:rsid w:val="00C36D77"/>
    <w:rsid w:val="00C90381"/>
    <w:rsid w:val="00D141F4"/>
    <w:rsid w:val="00D15736"/>
    <w:rsid w:val="00D939CE"/>
    <w:rsid w:val="00DD7D59"/>
    <w:rsid w:val="00DF7C74"/>
    <w:rsid w:val="00E740F1"/>
    <w:rsid w:val="00E83A40"/>
    <w:rsid w:val="00F63F41"/>
    <w:rsid w:val="00F83DC3"/>
    <w:rsid w:val="00FB39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A7D51"/>
    <w:rPr>
      <w:color w:val="808080"/>
    </w:rPr>
  </w:style>
  <w:style w:type="paragraph" w:customStyle="1" w:styleId="15E735A858924BC4B01EF62223088FF5">
    <w:name w:val="15E735A858924BC4B01EF62223088FF5"/>
    <w:rsid w:val="0003371B"/>
  </w:style>
  <w:style w:type="paragraph" w:customStyle="1" w:styleId="6DC4107ED0854B32A932C54DF1A12BA8">
    <w:name w:val="6DC4107ED0854B32A932C54DF1A12BA8"/>
    <w:rsid w:val="0003371B"/>
  </w:style>
  <w:style w:type="paragraph" w:customStyle="1" w:styleId="F6F9AE2BD3E147B9B23E63F0AF8B6834">
    <w:name w:val="F6F9AE2BD3E147B9B23E63F0AF8B6834"/>
    <w:rsid w:val="0003371B"/>
  </w:style>
  <w:style w:type="paragraph" w:customStyle="1" w:styleId="37B82632A2FD475E8BF89D3D565C0049">
    <w:name w:val="37B82632A2FD475E8BF89D3D565C0049"/>
    <w:rsid w:val="0003371B"/>
  </w:style>
  <w:style w:type="paragraph" w:customStyle="1" w:styleId="D4C93BDBB79D49C5962D2B3DEB206040">
    <w:name w:val="D4C93BDBB79D49C5962D2B3DEB206040"/>
    <w:rsid w:val="0003371B"/>
  </w:style>
  <w:style w:type="paragraph" w:customStyle="1" w:styleId="2E0E7B9B8F104E799DB4CBCF95C1FE1B">
    <w:name w:val="2E0E7B9B8F104E799DB4CBCF95C1FE1B"/>
    <w:rsid w:val="0003371B"/>
  </w:style>
  <w:style w:type="paragraph" w:customStyle="1" w:styleId="40231EAF67DA442FB7540C386CCC7355">
    <w:name w:val="40231EAF67DA442FB7540C386CCC7355"/>
    <w:rsid w:val="0003371B"/>
  </w:style>
  <w:style w:type="paragraph" w:customStyle="1" w:styleId="64A207C5A28D41CFB8FB8FB5339DAB6C">
    <w:name w:val="64A207C5A28D41CFB8FB8FB5339DAB6C"/>
    <w:rsid w:val="0003371B"/>
  </w:style>
  <w:style w:type="paragraph" w:customStyle="1" w:styleId="7C2D1975CC4246488D4C0A4FD2A90B3F">
    <w:name w:val="7C2D1975CC4246488D4C0A4FD2A90B3F"/>
    <w:rsid w:val="0003371B"/>
  </w:style>
  <w:style w:type="paragraph" w:customStyle="1" w:styleId="A0FDA8FC68DA4DFB9F8A8BBEEA6C55D5">
    <w:name w:val="A0FDA8FC68DA4DFB9F8A8BBEEA6C55D5"/>
    <w:rsid w:val="0003371B"/>
  </w:style>
  <w:style w:type="paragraph" w:customStyle="1" w:styleId="4EB49A15299C433C9423F37D01BD2848">
    <w:name w:val="4EB49A15299C433C9423F37D01BD2848"/>
    <w:rsid w:val="0003371B"/>
  </w:style>
  <w:style w:type="paragraph" w:customStyle="1" w:styleId="E3A7A16482A84EAD85C73327A868A54C">
    <w:name w:val="E3A7A16482A84EAD85C73327A868A54C"/>
    <w:rsid w:val="0003371B"/>
  </w:style>
  <w:style w:type="paragraph" w:customStyle="1" w:styleId="974A821E9C794CD9AEA658FFAC1597A8">
    <w:name w:val="974A821E9C794CD9AEA658FFAC1597A8"/>
    <w:rsid w:val="0003371B"/>
  </w:style>
  <w:style w:type="paragraph" w:customStyle="1" w:styleId="3C7E5255731243F6A27E7966B069FA5E">
    <w:name w:val="3C7E5255731243F6A27E7966B069FA5E"/>
    <w:rsid w:val="0003371B"/>
  </w:style>
  <w:style w:type="paragraph" w:customStyle="1" w:styleId="991F4066635C4F7F82087498CBEA29AD">
    <w:name w:val="991F4066635C4F7F82087498CBEA29AD"/>
    <w:rsid w:val="0003371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88</Words>
  <Characters>164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ll McGowen</dc:creator>
  <cp:keywords/>
  <dc:description/>
  <cp:lastModifiedBy>Brian Doeschot</cp:lastModifiedBy>
  <cp:revision>3</cp:revision>
  <cp:lastPrinted>2025-06-04T18:15:00Z</cp:lastPrinted>
  <dcterms:created xsi:type="dcterms:W3CDTF">2025-06-09T18:45:00Z</dcterms:created>
  <dcterms:modified xsi:type="dcterms:W3CDTF">2026-06-03T20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65d52fb-9773-4c49-8a0f-1ae2a670b640</vt:lpwstr>
  </property>
</Properties>
</file>